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7B5549" w14:textId="079D4CA0" w:rsidR="00A5525D" w:rsidRDefault="00A5525D" w:rsidP="00A5525D">
      <w:pPr>
        <w:spacing w:after="120"/>
        <w:jc w:val="right"/>
        <w:rPr>
          <w:i/>
          <w:iCs/>
        </w:rPr>
      </w:pPr>
    </w:p>
    <w:p w14:paraId="6D839EFE" w14:textId="741D45D9" w:rsidR="00A5525D" w:rsidRDefault="00A5525D" w:rsidP="008907B4">
      <w:pPr>
        <w:spacing w:after="0"/>
        <w:jc w:val="right"/>
        <w:outlineLvl w:val="0"/>
        <w:rPr>
          <w:b/>
          <w:bCs/>
          <w:i/>
        </w:rPr>
      </w:pPr>
      <w:r w:rsidRPr="0040060A">
        <w:rPr>
          <w:b/>
          <w:bCs/>
          <w:i/>
        </w:rPr>
        <w:t xml:space="preserve">Załącznik Nr </w:t>
      </w:r>
      <w:r w:rsidR="006746FE">
        <w:rPr>
          <w:b/>
          <w:bCs/>
          <w:i/>
        </w:rPr>
        <w:t>2</w:t>
      </w:r>
      <w:r>
        <w:rPr>
          <w:b/>
          <w:bCs/>
          <w:i/>
        </w:rPr>
        <w:t xml:space="preserve"> do </w:t>
      </w:r>
      <w:r w:rsidR="00B94402">
        <w:rPr>
          <w:b/>
          <w:bCs/>
          <w:i/>
        </w:rPr>
        <w:t xml:space="preserve">zapytania ofertowego </w:t>
      </w:r>
      <w:r w:rsidR="006042BD">
        <w:rPr>
          <w:rFonts w:cs="Calibri"/>
          <w:b/>
          <w:bCs/>
        </w:rPr>
        <w:t>AZP.273</w:t>
      </w:r>
      <w:r w:rsidR="00141D5F">
        <w:rPr>
          <w:rFonts w:cs="Calibri"/>
          <w:b/>
          <w:bCs/>
        </w:rPr>
        <w:t>.165.</w:t>
      </w:r>
      <w:r w:rsidR="006042BD">
        <w:rPr>
          <w:rFonts w:cs="Calibri"/>
          <w:b/>
          <w:bCs/>
        </w:rPr>
        <w:t>2020</w:t>
      </w:r>
    </w:p>
    <w:p w14:paraId="6D776F6E" w14:textId="77777777" w:rsidR="00A5525D" w:rsidRDefault="00A5525D" w:rsidP="008907B4">
      <w:pPr>
        <w:spacing w:after="0"/>
        <w:jc w:val="right"/>
        <w:outlineLvl w:val="0"/>
        <w:rPr>
          <w:b/>
          <w:bCs/>
          <w:i/>
        </w:rPr>
      </w:pPr>
    </w:p>
    <w:p w14:paraId="19FAC43A" w14:textId="77777777" w:rsidR="00A5525D" w:rsidRPr="003B0630" w:rsidRDefault="00A5525D" w:rsidP="008907B4">
      <w:pPr>
        <w:spacing w:after="0"/>
        <w:jc w:val="center"/>
        <w:outlineLvl w:val="0"/>
        <w:rPr>
          <w:b/>
          <w:bCs/>
          <w:i/>
        </w:rPr>
      </w:pPr>
      <w:r>
        <w:rPr>
          <w:b/>
          <w:bCs/>
          <w:i/>
        </w:rPr>
        <w:t>Istotne postanowienia umowy</w:t>
      </w:r>
    </w:p>
    <w:p w14:paraId="4446A2E3" w14:textId="77777777" w:rsidR="00A5525D" w:rsidRPr="004523D4" w:rsidRDefault="00A5525D" w:rsidP="008907B4">
      <w:pPr>
        <w:shd w:val="clear" w:color="auto" w:fill="FFFFFF"/>
        <w:spacing w:after="0"/>
        <w:rPr>
          <w:b/>
        </w:rPr>
      </w:pPr>
    </w:p>
    <w:p w14:paraId="64E3B2AF" w14:textId="4EDAE452" w:rsidR="00A5525D" w:rsidRPr="004523D4" w:rsidRDefault="00A5525D" w:rsidP="008907B4">
      <w:pPr>
        <w:spacing w:after="0"/>
      </w:pPr>
      <w:r w:rsidRPr="004523D4">
        <w:t xml:space="preserve">W dniu          </w:t>
      </w:r>
      <w:r>
        <w:t xml:space="preserve">                            2020</w:t>
      </w:r>
      <w:r w:rsidR="008907B4">
        <w:t xml:space="preserve"> r. w Otwocku </w:t>
      </w:r>
      <w:r w:rsidRPr="004523D4">
        <w:t xml:space="preserve">zawarto umowę pomiędzy: </w:t>
      </w:r>
    </w:p>
    <w:p w14:paraId="2C5F481A" w14:textId="77777777" w:rsidR="008907B4" w:rsidRDefault="008907B4" w:rsidP="008907B4">
      <w:pPr>
        <w:widowControl w:val="0"/>
        <w:suppressAutoHyphens/>
        <w:spacing w:after="0"/>
        <w:jc w:val="both"/>
        <w:rPr>
          <w:b/>
          <w:lang w:eastAsia="en-US"/>
        </w:rPr>
      </w:pPr>
    </w:p>
    <w:p w14:paraId="1488F862" w14:textId="77777777" w:rsidR="00455FA3" w:rsidRPr="00455FA3" w:rsidRDefault="00455FA3" w:rsidP="008907B4">
      <w:pPr>
        <w:widowControl w:val="0"/>
        <w:suppressAutoHyphens/>
        <w:spacing w:after="0"/>
        <w:jc w:val="both"/>
        <w:rPr>
          <w:lang w:eastAsia="en-US"/>
        </w:rPr>
      </w:pPr>
      <w:r w:rsidRPr="00455FA3">
        <w:rPr>
          <w:b/>
          <w:lang w:eastAsia="en-US"/>
        </w:rPr>
        <w:t xml:space="preserve">Narodowym Centrum Badań Jądrowych </w:t>
      </w:r>
      <w:r w:rsidRPr="00455FA3">
        <w:rPr>
          <w:lang w:eastAsia="en-US"/>
        </w:rPr>
        <w:t>z siedzibą w Otwocku (05-400), ul. Andrzeja Sołtana 7</w:t>
      </w:r>
      <w:r w:rsidRPr="00455FA3">
        <w:rPr>
          <w:bCs/>
          <w:iCs/>
          <w:lang w:eastAsia="en-US"/>
        </w:rPr>
        <w:t xml:space="preserve">, instytutem badawczym </w:t>
      </w:r>
      <w:r w:rsidRPr="00455FA3">
        <w:rPr>
          <w:lang w:eastAsia="en-US"/>
        </w:rPr>
        <w:t>wpisanym do rejestru przedsiębiorców Krajowego Rejestru Sądowego prowadzonego przez Sąd Rejonowy dla m. st. Warszawy w Warszawie, XIV Wydział Gospodarczy Krajowego Rejestru Sądowego, pod numerem KRS 0000171393, NIP: 532-010-01-25, REGON: 001024043,</w:t>
      </w:r>
      <w:r w:rsidRPr="00455FA3">
        <w:rPr>
          <w:rFonts w:eastAsia="Calibri"/>
          <w:lang w:eastAsia="en-US"/>
        </w:rPr>
        <w:t xml:space="preserve"> </w:t>
      </w:r>
      <w:r w:rsidRPr="00455FA3">
        <w:rPr>
          <w:lang w:eastAsia="en-US"/>
        </w:rPr>
        <w:t>zwanym dalej „Zamawiającym”</w:t>
      </w:r>
    </w:p>
    <w:p w14:paraId="0E4AC3B6" w14:textId="7FF14914" w:rsidR="00A5525D" w:rsidRPr="004523D4" w:rsidRDefault="00455FA3" w:rsidP="008907B4">
      <w:pPr>
        <w:spacing w:after="0"/>
        <w:jc w:val="both"/>
      </w:pPr>
      <w:r>
        <w:rPr>
          <w:lang w:eastAsia="en-US"/>
        </w:rPr>
        <w:t xml:space="preserve">reprezentowanym przez: </w:t>
      </w:r>
      <w:r w:rsidR="00A5525D" w:rsidRPr="004523D4">
        <w:t>:</w:t>
      </w:r>
    </w:p>
    <w:p w14:paraId="6542D250" w14:textId="3E75F934" w:rsidR="00A5525D" w:rsidRPr="004523D4" w:rsidRDefault="00A5525D" w:rsidP="008907B4">
      <w:pPr>
        <w:spacing w:after="0"/>
      </w:pPr>
      <w:r w:rsidRPr="004523D4">
        <w:t>………………………………………………………..</w:t>
      </w:r>
    </w:p>
    <w:p w14:paraId="4F8B45EA" w14:textId="77777777" w:rsidR="00A5525D" w:rsidRPr="004523D4" w:rsidRDefault="00A5525D" w:rsidP="008907B4">
      <w:pPr>
        <w:spacing w:after="0"/>
      </w:pPr>
      <w:r w:rsidRPr="004523D4">
        <w:t xml:space="preserve">a </w:t>
      </w:r>
    </w:p>
    <w:p w14:paraId="2D060FB4" w14:textId="3F8DC316" w:rsidR="00A5525D" w:rsidRPr="004523D4" w:rsidRDefault="00A5525D" w:rsidP="008907B4">
      <w:pPr>
        <w:spacing w:after="0"/>
      </w:pPr>
      <w:r w:rsidRPr="004523D4">
        <w:t>oferentem wybranym w wyniku zap</w:t>
      </w:r>
      <w:r>
        <w:t>roszenia do składania ofert</w:t>
      </w:r>
    </w:p>
    <w:p w14:paraId="5C95433B" w14:textId="2EEBFA53" w:rsidR="00A5525D" w:rsidRPr="004523D4" w:rsidRDefault="00A5525D" w:rsidP="008907B4">
      <w:pPr>
        <w:spacing w:after="0"/>
        <w:jc w:val="both"/>
        <w:rPr>
          <w:rFonts w:eastAsia="Calibri"/>
          <w:lang w:eastAsia="en-US"/>
        </w:rPr>
      </w:pPr>
      <w:r>
        <w:rPr>
          <w:rFonts w:eastAsia="Calibri"/>
          <w:lang w:eastAsia="en-US"/>
        </w:rPr>
        <w:t>…………………………………………………</w:t>
      </w:r>
      <w:r w:rsidRPr="004523D4">
        <w:rPr>
          <w:rFonts w:eastAsia="Calibri"/>
          <w:lang w:eastAsia="en-US"/>
        </w:rPr>
        <w:t xml:space="preserve">, z siedzibą </w:t>
      </w:r>
      <w:r>
        <w:rPr>
          <w:rFonts w:eastAsia="Calibri"/>
          <w:lang w:eastAsia="en-US"/>
        </w:rPr>
        <w:t>………………………………</w:t>
      </w:r>
      <w:r w:rsidRPr="004523D4">
        <w:rPr>
          <w:rFonts w:eastAsia="Calibri"/>
          <w:lang w:eastAsia="en-US"/>
        </w:rPr>
        <w:t xml:space="preserve">, NIP:  ……………… Regon: </w:t>
      </w:r>
      <w:r>
        <w:rPr>
          <w:rFonts w:eastAsia="Calibri"/>
          <w:lang w:eastAsia="en-US"/>
        </w:rPr>
        <w:t>……………..</w:t>
      </w:r>
      <w:r w:rsidRPr="004523D4">
        <w:rPr>
          <w:rFonts w:eastAsia="Calibri"/>
          <w:lang w:eastAsia="en-US"/>
        </w:rPr>
        <w:t xml:space="preserve">, zwanym w treści umowy </w:t>
      </w:r>
      <w:r w:rsidR="00E54ADD">
        <w:rPr>
          <w:rFonts w:eastAsia="Calibri"/>
          <w:lang w:eastAsia="en-US"/>
        </w:rPr>
        <w:t>„</w:t>
      </w:r>
      <w:r w:rsidRPr="004523D4">
        <w:rPr>
          <w:rFonts w:eastAsia="Calibri"/>
          <w:lang w:eastAsia="en-US"/>
        </w:rPr>
        <w:t>Wykonawcą</w:t>
      </w:r>
      <w:r w:rsidR="00E54ADD">
        <w:rPr>
          <w:rFonts w:eastAsia="Calibri"/>
          <w:lang w:eastAsia="en-US"/>
        </w:rPr>
        <w:t>”</w:t>
      </w:r>
      <w:r w:rsidRPr="004523D4">
        <w:rPr>
          <w:rFonts w:eastAsia="Calibri"/>
          <w:lang w:eastAsia="en-US"/>
        </w:rPr>
        <w:t xml:space="preserve"> , reprezentowanym przez:</w:t>
      </w:r>
    </w:p>
    <w:p w14:paraId="65411C47" w14:textId="4EE60A72" w:rsidR="00A5525D" w:rsidRDefault="00A5525D" w:rsidP="008907B4">
      <w:pPr>
        <w:spacing w:after="0"/>
        <w:jc w:val="both"/>
        <w:rPr>
          <w:rFonts w:eastAsia="Calibri"/>
          <w:lang w:eastAsia="en-US"/>
        </w:rPr>
      </w:pPr>
      <w:r w:rsidRPr="004523D4">
        <w:rPr>
          <w:rFonts w:eastAsia="Calibri"/>
          <w:lang w:eastAsia="en-US"/>
        </w:rPr>
        <w:t>…………………………………………………………….</w:t>
      </w:r>
    </w:p>
    <w:p w14:paraId="0DE6B493" w14:textId="385713B6" w:rsidR="00A5525D" w:rsidRPr="002C43E9" w:rsidRDefault="00A5525D" w:rsidP="008907B4">
      <w:pPr>
        <w:tabs>
          <w:tab w:val="left" w:leader="dot" w:pos="2835"/>
          <w:tab w:val="left" w:leader="dot" w:pos="3402"/>
          <w:tab w:val="left" w:leader="dot" w:pos="5670"/>
        </w:tabs>
        <w:spacing w:after="0"/>
        <w:jc w:val="both"/>
        <w:rPr>
          <w:bCs/>
        </w:rPr>
      </w:pPr>
      <w:r w:rsidRPr="002C43E9">
        <w:t>zwanymi dalej łącznie „</w:t>
      </w:r>
      <w:r>
        <w:rPr>
          <w:bCs/>
        </w:rPr>
        <w:t>Stronami”</w:t>
      </w:r>
      <w:r w:rsidR="00E54ADD">
        <w:rPr>
          <w:bCs/>
        </w:rPr>
        <w:t>, a każde z osobna „Stroną”,</w:t>
      </w:r>
    </w:p>
    <w:p w14:paraId="22E66E01" w14:textId="77777777" w:rsidR="008907B4" w:rsidRDefault="008907B4" w:rsidP="008907B4">
      <w:pPr>
        <w:spacing w:after="0"/>
        <w:jc w:val="both"/>
        <w:rPr>
          <w:rFonts w:eastAsia="Calibri"/>
          <w:lang w:eastAsia="en-US"/>
        </w:rPr>
      </w:pPr>
    </w:p>
    <w:p w14:paraId="66AA2AA4" w14:textId="77777777" w:rsidR="00A5525D" w:rsidRPr="004523D4" w:rsidRDefault="00A5525D" w:rsidP="008907B4">
      <w:pPr>
        <w:spacing w:after="0"/>
        <w:jc w:val="both"/>
        <w:rPr>
          <w:rFonts w:eastAsia="Calibri"/>
          <w:b/>
          <w:bCs/>
          <w:lang w:eastAsia="en-US"/>
        </w:rPr>
      </w:pPr>
      <w:r w:rsidRPr="004523D4">
        <w:rPr>
          <w:rFonts w:eastAsia="Calibri"/>
          <w:lang w:eastAsia="en-US"/>
        </w:rPr>
        <w:t>o następującej treści:</w:t>
      </w:r>
    </w:p>
    <w:p w14:paraId="7684EAC6" w14:textId="77777777" w:rsidR="00520844" w:rsidRDefault="00520844" w:rsidP="008907B4">
      <w:pPr>
        <w:spacing w:after="0"/>
        <w:rPr>
          <w:rFonts w:eastAsia="Calibri"/>
          <w:b/>
          <w:bCs/>
          <w:lang w:eastAsia="en-US"/>
        </w:rPr>
      </w:pPr>
    </w:p>
    <w:p w14:paraId="642F9208" w14:textId="77777777" w:rsidR="00520844" w:rsidRDefault="00520844" w:rsidP="008907B4">
      <w:pPr>
        <w:spacing w:after="0"/>
        <w:rPr>
          <w:rFonts w:eastAsia="Calibri"/>
          <w:b/>
          <w:bCs/>
          <w:lang w:eastAsia="en-US"/>
        </w:rPr>
      </w:pPr>
    </w:p>
    <w:p w14:paraId="1A40D95F" w14:textId="77777777" w:rsidR="00A5525D" w:rsidRPr="004523D4" w:rsidRDefault="00A5525D" w:rsidP="008907B4">
      <w:pPr>
        <w:spacing w:after="0"/>
        <w:rPr>
          <w:rFonts w:eastAsia="Calibri"/>
          <w:b/>
          <w:bCs/>
          <w:lang w:eastAsia="en-US"/>
        </w:rPr>
      </w:pPr>
      <w:r w:rsidRPr="004523D4">
        <w:rPr>
          <w:rFonts w:eastAsia="Calibri"/>
          <w:b/>
          <w:bCs/>
          <w:lang w:eastAsia="en-US"/>
        </w:rPr>
        <w:t>Przedmiot umowy</w:t>
      </w:r>
    </w:p>
    <w:p w14:paraId="44DFCDD4" w14:textId="77777777" w:rsidR="00A5525D" w:rsidRPr="004523D4" w:rsidRDefault="00A5525D" w:rsidP="008907B4">
      <w:pPr>
        <w:spacing w:after="0"/>
        <w:jc w:val="center"/>
        <w:rPr>
          <w:rFonts w:eastAsia="Calibri"/>
          <w:bCs/>
          <w:lang w:eastAsia="en-US"/>
        </w:rPr>
      </w:pPr>
    </w:p>
    <w:p w14:paraId="58E82052" w14:textId="77777777" w:rsidR="00A5525D" w:rsidRPr="00581551" w:rsidRDefault="00A5525D" w:rsidP="008907B4">
      <w:pPr>
        <w:spacing w:after="0"/>
        <w:jc w:val="center"/>
        <w:rPr>
          <w:rFonts w:eastAsia="Calibri"/>
          <w:bCs/>
          <w:lang w:eastAsia="en-US"/>
        </w:rPr>
      </w:pPr>
      <w:r w:rsidRPr="00581551">
        <w:rPr>
          <w:rFonts w:eastAsia="Calibri"/>
          <w:bCs/>
          <w:lang w:eastAsia="en-US"/>
        </w:rPr>
        <w:t xml:space="preserve">§ 1 </w:t>
      </w:r>
    </w:p>
    <w:p w14:paraId="56B45962" w14:textId="6BC7ADF0" w:rsidR="00581551" w:rsidRPr="00474349" w:rsidRDefault="00A5525D" w:rsidP="00474349">
      <w:pPr>
        <w:pStyle w:val="Bezodstpw"/>
        <w:numPr>
          <w:ilvl w:val="0"/>
          <w:numId w:val="33"/>
        </w:numPr>
        <w:jc w:val="both"/>
        <w:rPr>
          <w:rFonts w:asciiTheme="minorHAnsi" w:hAnsiTheme="minorHAnsi" w:cstheme="minorHAnsi"/>
          <w:b/>
        </w:rPr>
      </w:pPr>
      <w:r w:rsidRPr="00474349">
        <w:rPr>
          <w:rFonts w:asciiTheme="minorHAnsi" w:hAnsiTheme="minorHAnsi" w:cstheme="minorHAnsi"/>
        </w:rPr>
        <w:t xml:space="preserve">Przedmiotem niniejszej umowy jest </w:t>
      </w:r>
      <w:r w:rsidR="00581551" w:rsidRPr="00474349">
        <w:rPr>
          <w:rFonts w:asciiTheme="minorHAnsi" w:hAnsiTheme="minorHAnsi" w:cstheme="minorHAnsi"/>
          <w:b/>
        </w:rPr>
        <w:t>Przygotowanie analiz</w:t>
      </w:r>
      <w:r w:rsidR="00474349">
        <w:rPr>
          <w:rFonts w:asciiTheme="minorHAnsi" w:hAnsiTheme="minorHAnsi" w:cstheme="minorHAnsi"/>
          <w:b/>
        </w:rPr>
        <w:t>y</w:t>
      </w:r>
      <w:r w:rsidR="00581551" w:rsidRPr="00474349">
        <w:rPr>
          <w:rFonts w:asciiTheme="minorHAnsi" w:hAnsiTheme="minorHAnsi" w:cstheme="minorHAnsi"/>
          <w:b/>
        </w:rPr>
        <w:t xml:space="preserve"> wytrzymałościowej sondy wysokotemperaturowej do napromieniania próbek materiałowych w reaktorze MARIA. Zadanie realizowane w ramach projektu </w:t>
      </w:r>
      <w:proofErr w:type="spellStart"/>
      <w:r w:rsidR="00581551" w:rsidRPr="00474349">
        <w:rPr>
          <w:rFonts w:asciiTheme="minorHAnsi" w:hAnsiTheme="minorHAnsi" w:cstheme="minorHAnsi"/>
          <w:b/>
        </w:rPr>
        <w:t>Gospostrateg</w:t>
      </w:r>
      <w:proofErr w:type="spellEnd"/>
      <w:r w:rsidR="00581551" w:rsidRPr="00474349">
        <w:rPr>
          <w:rFonts w:asciiTheme="minorHAnsi" w:hAnsiTheme="minorHAnsi" w:cstheme="minorHAnsi"/>
          <w:b/>
        </w:rPr>
        <w:t xml:space="preserve">-HTR Nr 1/385872/22/NCBR/2019 współfinansowanego przez Narodowe Centrum Badań i Rozwoju. </w:t>
      </w:r>
    </w:p>
    <w:p w14:paraId="5C2CCF9D" w14:textId="6A4A1B9A" w:rsidR="00A5525D" w:rsidRPr="00581551" w:rsidRDefault="00A5525D" w:rsidP="00474349">
      <w:pPr>
        <w:pStyle w:val="Bezodstpw"/>
        <w:spacing w:line="276" w:lineRule="auto"/>
        <w:jc w:val="both"/>
        <w:rPr>
          <w:rFonts w:asciiTheme="minorHAnsi" w:hAnsiTheme="minorHAnsi" w:cstheme="minorHAnsi"/>
          <w:b/>
          <w:bCs/>
        </w:rPr>
      </w:pPr>
    </w:p>
    <w:p w14:paraId="100E0FD9" w14:textId="4AA49CE6" w:rsidR="00725B71" w:rsidRPr="00474349" w:rsidRDefault="00B2472E" w:rsidP="00474349">
      <w:pPr>
        <w:pStyle w:val="Akapitzlist"/>
        <w:numPr>
          <w:ilvl w:val="0"/>
          <w:numId w:val="33"/>
        </w:numPr>
        <w:spacing w:after="0"/>
        <w:jc w:val="both"/>
        <w:rPr>
          <w:rFonts w:asciiTheme="minorHAnsi" w:eastAsia="Calibri" w:hAnsiTheme="minorHAnsi" w:cstheme="minorHAnsi"/>
          <w:lang w:eastAsia="en-US"/>
        </w:rPr>
      </w:pPr>
      <w:r w:rsidRPr="00474349">
        <w:rPr>
          <w:rFonts w:asciiTheme="minorHAnsi" w:eastAsia="Calibri" w:hAnsiTheme="minorHAnsi" w:cstheme="minorHAnsi"/>
          <w:lang w:eastAsia="en-US"/>
        </w:rPr>
        <w:t xml:space="preserve">Szczegółowy opis przedmiotu zamówienia stanowi załącznik nr 1 do niniejszej umowy. </w:t>
      </w:r>
    </w:p>
    <w:p w14:paraId="7D967ED9" w14:textId="77777777" w:rsidR="00725B71" w:rsidRPr="00474349" w:rsidRDefault="00725B71" w:rsidP="00470035">
      <w:pPr>
        <w:pStyle w:val="Akapitzlist"/>
        <w:spacing w:after="0"/>
        <w:ind w:left="360"/>
        <w:jc w:val="both"/>
        <w:rPr>
          <w:rFonts w:asciiTheme="minorHAnsi" w:eastAsia="Calibri" w:hAnsiTheme="minorHAnsi" w:cstheme="minorHAnsi"/>
          <w:lang w:eastAsia="en-US"/>
        </w:rPr>
      </w:pPr>
    </w:p>
    <w:p w14:paraId="69F5AB14" w14:textId="77777777" w:rsidR="00520844" w:rsidRPr="00474349" w:rsidRDefault="00520844" w:rsidP="00474349">
      <w:pPr>
        <w:spacing w:after="0"/>
        <w:jc w:val="both"/>
        <w:rPr>
          <w:rFonts w:asciiTheme="minorHAnsi" w:eastAsia="Calibri" w:hAnsiTheme="minorHAnsi" w:cstheme="minorHAnsi"/>
          <w:lang w:eastAsia="en-US"/>
        </w:rPr>
      </w:pPr>
    </w:p>
    <w:p w14:paraId="7547F62F" w14:textId="79212A8F" w:rsidR="00A5525D" w:rsidRPr="00474349" w:rsidRDefault="00A5525D" w:rsidP="008907B4">
      <w:pPr>
        <w:tabs>
          <w:tab w:val="num" w:pos="454"/>
        </w:tabs>
        <w:spacing w:after="0"/>
        <w:jc w:val="both"/>
        <w:rPr>
          <w:rFonts w:asciiTheme="minorHAnsi" w:eastAsia="Calibri" w:hAnsiTheme="minorHAnsi" w:cstheme="minorHAnsi"/>
          <w:lang w:eastAsia="en-US"/>
        </w:rPr>
      </w:pPr>
      <w:r w:rsidRPr="00474349">
        <w:rPr>
          <w:rFonts w:asciiTheme="minorHAnsi" w:hAnsiTheme="minorHAnsi" w:cstheme="minorHAnsi"/>
          <w:b/>
          <w:bCs/>
          <w:iCs/>
        </w:rPr>
        <w:t>Warunki realizacji przedmiotu umowy</w:t>
      </w:r>
    </w:p>
    <w:p w14:paraId="64BC672D" w14:textId="77777777" w:rsidR="00A5525D" w:rsidRPr="00474349" w:rsidRDefault="00A5525D" w:rsidP="008907B4">
      <w:pPr>
        <w:spacing w:after="0"/>
        <w:jc w:val="center"/>
        <w:rPr>
          <w:rFonts w:asciiTheme="minorHAnsi" w:hAnsiTheme="minorHAnsi" w:cstheme="minorHAnsi"/>
        </w:rPr>
      </w:pPr>
      <w:r w:rsidRPr="00474349">
        <w:rPr>
          <w:rFonts w:asciiTheme="minorHAnsi" w:hAnsiTheme="minorHAnsi" w:cstheme="minorHAnsi"/>
        </w:rPr>
        <w:t>§ 2</w:t>
      </w:r>
    </w:p>
    <w:p w14:paraId="2ACF1E2A" w14:textId="14027677" w:rsidR="00A5525D" w:rsidRPr="00474349" w:rsidRDefault="00A5525D" w:rsidP="00470035">
      <w:pPr>
        <w:numPr>
          <w:ilvl w:val="0"/>
          <w:numId w:val="19"/>
        </w:numPr>
        <w:spacing w:after="0"/>
        <w:ind w:left="357" w:hanging="357"/>
        <w:jc w:val="both"/>
        <w:rPr>
          <w:rFonts w:asciiTheme="minorHAnsi" w:hAnsiTheme="minorHAnsi" w:cstheme="minorHAnsi"/>
          <w:b/>
          <w:bCs/>
        </w:rPr>
      </w:pPr>
      <w:r w:rsidRPr="00474349">
        <w:rPr>
          <w:rFonts w:asciiTheme="minorHAnsi" w:hAnsiTheme="minorHAnsi" w:cstheme="minorHAnsi"/>
        </w:rPr>
        <w:t xml:space="preserve">Wykonawca zobowiązuje się do realizacji przedmiotu umowy określonego w § 1 w terminie </w:t>
      </w:r>
      <w:r w:rsidR="00466DCD" w:rsidRPr="00474349">
        <w:rPr>
          <w:rFonts w:asciiTheme="minorHAnsi" w:hAnsiTheme="minorHAnsi" w:cstheme="minorHAnsi"/>
        </w:rPr>
        <w:t xml:space="preserve">do </w:t>
      </w:r>
      <w:r w:rsidR="00B2472E" w:rsidRPr="00474349">
        <w:rPr>
          <w:rFonts w:asciiTheme="minorHAnsi" w:hAnsiTheme="minorHAnsi" w:cstheme="minorHAnsi"/>
          <w:b/>
          <w:bCs/>
        </w:rPr>
        <w:t>30</w:t>
      </w:r>
      <w:r w:rsidR="00466DCD" w:rsidRPr="00474349">
        <w:rPr>
          <w:rFonts w:asciiTheme="minorHAnsi" w:hAnsiTheme="minorHAnsi" w:cstheme="minorHAnsi"/>
          <w:b/>
          <w:bCs/>
        </w:rPr>
        <w:t xml:space="preserve"> czerwca 2020</w:t>
      </w:r>
      <w:r w:rsidRPr="00474349">
        <w:rPr>
          <w:rFonts w:asciiTheme="minorHAnsi" w:hAnsiTheme="minorHAnsi" w:cstheme="minorHAnsi"/>
          <w:b/>
          <w:bCs/>
        </w:rPr>
        <w:t xml:space="preserve"> </w:t>
      </w:r>
      <w:r w:rsidR="00466DCD" w:rsidRPr="00474349">
        <w:rPr>
          <w:rFonts w:asciiTheme="minorHAnsi" w:hAnsiTheme="minorHAnsi" w:cstheme="minorHAnsi"/>
          <w:b/>
          <w:bCs/>
        </w:rPr>
        <w:t>r</w:t>
      </w:r>
      <w:r w:rsidRPr="00474349">
        <w:rPr>
          <w:rFonts w:asciiTheme="minorHAnsi" w:hAnsiTheme="minorHAnsi" w:cstheme="minorHAnsi"/>
          <w:b/>
          <w:bCs/>
        </w:rPr>
        <w:t xml:space="preserve">. </w:t>
      </w:r>
    </w:p>
    <w:p w14:paraId="66C4EB8D" w14:textId="5FFA0BED" w:rsidR="00A5525D" w:rsidRPr="00474349" w:rsidRDefault="00A5525D" w:rsidP="00470035">
      <w:pPr>
        <w:numPr>
          <w:ilvl w:val="0"/>
          <w:numId w:val="19"/>
        </w:numPr>
        <w:spacing w:after="0"/>
        <w:ind w:left="357" w:hanging="357"/>
        <w:contextualSpacing/>
        <w:jc w:val="both"/>
        <w:rPr>
          <w:rFonts w:asciiTheme="minorHAnsi" w:hAnsiTheme="minorHAnsi" w:cstheme="minorHAnsi"/>
        </w:rPr>
      </w:pPr>
      <w:r w:rsidRPr="00474349">
        <w:rPr>
          <w:rFonts w:asciiTheme="minorHAnsi" w:hAnsiTheme="minorHAnsi" w:cstheme="minorHAnsi"/>
        </w:rPr>
        <w:t xml:space="preserve">Odbioru przedmiotu </w:t>
      </w:r>
      <w:r w:rsidR="00455FA3" w:rsidRPr="00474349">
        <w:rPr>
          <w:rFonts w:asciiTheme="minorHAnsi" w:hAnsiTheme="minorHAnsi" w:cstheme="minorHAnsi"/>
        </w:rPr>
        <w:t xml:space="preserve">umowy </w:t>
      </w:r>
      <w:r w:rsidRPr="00474349">
        <w:rPr>
          <w:rFonts w:asciiTheme="minorHAnsi" w:hAnsiTheme="minorHAnsi" w:cstheme="minorHAnsi"/>
        </w:rPr>
        <w:t xml:space="preserve">dokonywać będzie Zamawiający. Przyjęcie przedmiotu </w:t>
      </w:r>
      <w:r w:rsidR="00455FA3" w:rsidRPr="00474349">
        <w:rPr>
          <w:rFonts w:asciiTheme="minorHAnsi" w:hAnsiTheme="minorHAnsi" w:cstheme="minorHAnsi"/>
        </w:rPr>
        <w:t xml:space="preserve">umowy </w:t>
      </w:r>
      <w:r w:rsidRPr="00474349">
        <w:rPr>
          <w:rFonts w:asciiTheme="minorHAnsi" w:hAnsiTheme="minorHAnsi" w:cstheme="minorHAnsi"/>
        </w:rPr>
        <w:t>nastąpi w formie protokołu odbioru podpisanego przez obie Strony.</w:t>
      </w:r>
    </w:p>
    <w:p w14:paraId="502ADC91" w14:textId="038DF6A0" w:rsidR="00455FA3" w:rsidRPr="00474349" w:rsidRDefault="00455FA3" w:rsidP="00470035">
      <w:pPr>
        <w:numPr>
          <w:ilvl w:val="0"/>
          <w:numId w:val="19"/>
        </w:numPr>
        <w:spacing w:after="0"/>
        <w:ind w:left="357" w:hanging="357"/>
        <w:contextualSpacing/>
        <w:jc w:val="both"/>
        <w:rPr>
          <w:rFonts w:asciiTheme="minorHAnsi" w:hAnsiTheme="minorHAnsi" w:cstheme="minorHAnsi"/>
        </w:rPr>
      </w:pPr>
      <w:r w:rsidRPr="00474349">
        <w:rPr>
          <w:rFonts w:asciiTheme="minorHAnsi" w:hAnsiTheme="minorHAnsi" w:cstheme="minorHAnsi"/>
        </w:rPr>
        <w:t>Za datę wykonania umowy uważa się datę podpisania bez zastrzeżeń protokołu odbioru przedmiotu umowy.</w:t>
      </w:r>
    </w:p>
    <w:p w14:paraId="014ADB5F" w14:textId="44A72105" w:rsidR="00581551" w:rsidRPr="00474349" w:rsidRDefault="008F32CE" w:rsidP="00BA49B9">
      <w:pPr>
        <w:numPr>
          <w:ilvl w:val="0"/>
          <w:numId w:val="19"/>
        </w:numPr>
        <w:tabs>
          <w:tab w:val="left" w:pos="360"/>
        </w:tabs>
        <w:spacing w:after="120"/>
        <w:ind w:left="426" w:hanging="426"/>
        <w:contextualSpacing/>
        <w:jc w:val="both"/>
      </w:pPr>
      <w:r w:rsidRPr="00474349">
        <w:lastRenderedPageBreak/>
        <w:t xml:space="preserve">Wykonawca zobowiązany jest przekazać Zamawiającemu przedmiot umowy w postaci pliku </w:t>
      </w:r>
      <w:r w:rsidR="002549ED" w:rsidRPr="00474349">
        <w:t>jednego z wymienionych formatów: xls</w:t>
      </w:r>
      <w:r w:rsidR="00470035" w:rsidRPr="00474349">
        <w:t xml:space="preserve">, </w:t>
      </w:r>
      <w:proofErr w:type="spellStart"/>
      <w:r w:rsidR="00470035" w:rsidRPr="00474349">
        <w:t>xlsx</w:t>
      </w:r>
      <w:proofErr w:type="spellEnd"/>
      <w:r w:rsidR="00764A89" w:rsidRPr="00474349">
        <w:t>, dat lub innego uzgodnionego przez strony</w:t>
      </w:r>
      <w:r w:rsidR="002549ED" w:rsidRPr="00474349">
        <w:t xml:space="preserve"> </w:t>
      </w:r>
      <w:r w:rsidRPr="00474349">
        <w:t>za pośrednictwem poczty elektronicznej na adres:</w:t>
      </w:r>
      <w:r w:rsidR="00764A89" w:rsidRPr="00474349">
        <w:t>anna.talarowska@ncbj.gov.pl</w:t>
      </w:r>
      <w:r w:rsidR="00581551">
        <w:t xml:space="preserve">. </w:t>
      </w:r>
    </w:p>
    <w:p w14:paraId="65059059" w14:textId="5FA969C0" w:rsidR="00520844" w:rsidRPr="003C0B60" w:rsidRDefault="00520844">
      <w:pPr>
        <w:numPr>
          <w:ilvl w:val="0"/>
          <w:numId w:val="19"/>
        </w:numPr>
        <w:tabs>
          <w:tab w:val="left" w:pos="360"/>
        </w:tabs>
        <w:spacing w:after="120"/>
        <w:ind w:left="426" w:hanging="426"/>
        <w:contextualSpacing/>
        <w:jc w:val="both"/>
      </w:pPr>
      <w:r w:rsidRPr="00581551">
        <w:rPr>
          <w:rFonts w:cs="Calibri"/>
          <w:lang w:eastAsia="zh-CN"/>
        </w:rPr>
        <w:t>Osoby odpowiedzialne za realizację umowy:</w:t>
      </w:r>
    </w:p>
    <w:p w14:paraId="217F91EE" w14:textId="5AAA990D" w:rsidR="00520844" w:rsidRDefault="00520844" w:rsidP="00520844">
      <w:pPr>
        <w:tabs>
          <w:tab w:val="num" w:pos="360"/>
          <w:tab w:val="left" w:pos="426"/>
        </w:tabs>
        <w:autoSpaceDE w:val="0"/>
        <w:autoSpaceDN w:val="0"/>
        <w:ind w:left="425" w:hanging="357"/>
        <w:rPr>
          <w:rFonts w:cs="Calibri"/>
          <w:b/>
          <w:lang w:eastAsia="zh-CN"/>
        </w:rPr>
      </w:pPr>
      <w:r>
        <w:rPr>
          <w:rFonts w:cs="Calibri"/>
          <w:lang w:eastAsia="zh-CN"/>
        </w:rPr>
        <w:t xml:space="preserve">       - Ze strony Zamawiającego: </w:t>
      </w:r>
      <w:r w:rsidR="00581551" w:rsidRPr="00474349">
        <w:rPr>
          <w:rFonts w:cs="Calibri"/>
          <w:b/>
          <w:bCs/>
          <w:lang w:eastAsia="zh-CN"/>
        </w:rPr>
        <w:t>Anna Talarowska</w:t>
      </w:r>
      <w:r w:rsidR="00581551">
        <w:rPr>
          <w:rFonts w:cs="Calibri"/>
          <w:lang w:eastAsia="zh-CN"/>
        </w:rPr>
        <w:t xml:space="preserve">, nr tel. </w:t>
      </w:r>
      <w:r w:rsidR="00E60254">
        <w:t>22 273 10 74,</w:t>
      </w:r>
      <w:r w:rsidR="00E60254" w:rsidDel="00581551">
        <w:rPr>
          <w:rFonts w:cs="Calibri"/>
          <w:lang w:eastAsia="zh-CN"/>
        </w:rPr>
        <w:t xml:space="preserve"> </w:t>
      </w:r>
    </w:p>
    <w:p w14:paraId="4ACA1AA4" w14:textId="579FA608" w:rsidR="00520844" w:rsidRPr="00520844" w:rsidRDefault="00520844" w:rsidP="00520844">
      <w:pPr>
        <w:tabs>
          <w:tab w:val="num" w:pos="360"/>
          <w:tab w:val="left" w:pos="426"/>
        </w:tabs>
        <w:autoSpaceDE w:val="0"/>
        <w:autoSpaceDN w:val="0"/>
        <w:ind w:left="425" w:hanging="357"/>
        <w:rPr>
          <w:rFonts w:cs="Calibri"/>
          <w:lang w:eastAsia="zh-CN"/>
        </w:rPr>
      </w:pPr>
      <w:r>
        <w:rPr>
          <w:rFonts w:cs="Calibri"/>
          <w:lang w:eastAsia="zh-CN"/>
        </w:rPr>
        <w:t xml:space="preserve">       - Ze strony </w:t>
      </w:r>
      <w:r>
        <w:rPr>
          <w:rFonts w:cs="Calibri"/>
          <w:lang w:eastAsia="zh-CN"/>
        </w:rPr>
        <w:tab/>
        <w:t>Wykonawcy: […].</w:t>
      </w:r>
    </w:p>
    <w:p w14:paraId="7FECC875" w14:textId="77777777" w:rsidR="00520844" w:rsidRDefault="00520844" w:rsidP="00520844">
      <w:pPr>
        <w:tabs>
          <w:tab w:val="left" w:pos="360"/>
        </w:tabs>
        <w:spacing w:after="120"/>
        <w:contextualSpacing/>
        <w:jc w:val="both"/>
      </w:pPr>
    </w:p>
    <w:p w14:paraId="32656C42" w14:textId="77777777" w:rsidR="00520844" w:rsidRPr="00323A74" w:rsidRDefault="00520844" w:rsidP="00323A74">
      <w:pPr>
        <w:tabs>
          <w:tab w:val="left" w:pos="360"/>
        </w:tabs>
        <w:spacing w:after="120"/>
        <w:ind w:left="426"/>
        <w:contextualSpacing/>
        <w:jc w:val="both"/>
      </w:pPr>
    </w:p>
    <w:p w14:paraId="42951685" w14:textId="77777777" w:rsidR="00A5525D" w:rsidRPr="004523D4" w:rsidRDefault="00A5525D" w:rsidP="008907B4">
      <w:pPr>
        <w:spacing w:after="0"/>
        <w:rPr>
          <w:rFonts w:eastAsia="Calibri"/>
          <w:b/>
          <w:bCs/>
          <w:lang w:eastAsia="en-US"/>
        </w:rPr>
      </w:pPr>
      <w:r w:rsidRPr="004523D4">
        <w:rPr>
          <w:rFonts w:eastAsia="Calibri"/>
          <w:b/>
          <w:bCs/>
          <w:lang w:eastAsia="en-US"/>
        </w:rPr>
        <w:t>Wynagrodzenie i warunki płatności</w:t>
      </w:r>
    </w:p>
    <w:p w14:paraId="6C8DBFA2" w14:textId="77777777" w:rsidR="00A5525D" w:rsidRPr="004523D4" w:rsidRDefault="00A5525D" w:rsidP="008907B4">
      <w:pPr>
        <w:spacing w:after="0"/>
        <w:jc w:val="center"/>
        <w:rPr>
          <w:rFonts w:eastAsia="Calibri"/>
          <w:b/>
          <w:bCs/>
          <w:lang w:eastAsia="en-US"/>
        </w:rPr>
      </w:pPr>
    </w:p>
    <w:p w14:paraId="14FDA975" w14:textId="27B4ED96" w:rsidR="00A5525D" w:rsidRPr="004523D4" w:rsidRDefault="00A5525D" w:rsidP="008907B4">
      <w:pPr>
        <w:spacing w:after="0"/>
        <w:jc w:val="center"/>
        <w:rPr>
          <w:rFonts w:eastAsia="Calibri"/>
          <w:bCs/>
          <w:lang w:eastAsia="en-US"/>
        </w:rPr>
      </w:pPr>
      <w:r>
        <w:rPr>
          <w:rFonts w:eastAsia="Calibri"/>
          <w:bCs/>
          <w:lang w:eastAsia="en-US"/>
        </w:rPr>
        <w:t xml:space="preserve">§ </w:t>
      </w:r>
      <w:r w:rsidR="00455FA3">
        <w:rPr>
          <w:rFonts w:eastAsia="Calibri"/>
          <w:bCs/>
          <w:lang w:eastAsia="en-US"/>
        </w:rPr>
        <w:t>3</w:t>
      </w:r>
      <w:r w:rsidRPr="004523D4">
        <w:rPr>
          <w:rFonts w:eastAsia="Calibri"/>
          <w:bCs/>
          <w:lang w:eastAsia="en-US"/>
        </w:rPr>
        <w:t xml:space="preserve"> </w:t>
      </w:r>
    </w:p>
    <w:p w14:paraId="625AADDE" w14:textId="6FA9BAE4" w:rsidR="00A5525D" w:rsidRPr="00544040" w:rsidRDefault="00A5525D" w:rsidP="008907B4">
      <w:pPr>
        <w:numPr>
          <w:ilvl w:val="0"/>
          <w:numId w:val="18"/>
        </w:numPr>
        <w:spacing w:after="0"/>
        <w:ind w:left="284" w:hanging="284"/>
        <w:jc w:val="both"/>
        <w:rPr>
          <w:rFonts w:asciiTheme="minorHAnsi" w:hAnsiTheme="minorHAnsi" w:cstheme="minorHAnsi"/>
        </w:rPr>
      </w:pPr>
      <w:r>
        <w:rPr>
          <w:rFonts w:eastAsia="Calibri"/>
          <w:lang w:eastAsia="en-US"/>
        </w:rPr>
        <w:t xml:space="preserve">Zamawiający zobowiązuje się zapłacić za wykonanie </w:t>
      </w:r>
      <w:r w:rsidRPr="004523D4">
        <w:rPr>
          <w:rFonts w:eastAsia="Calibri"/>
          <w:lang w:eastAsia="en-US"/>
        </w:rPr>
        <w:t>przedmiotu umowy</w:t>
      </w:r>
      <w:r>
        <w:rPr>
          <w:rFonts w:eastAsia="Calibri"/>
          <w:lang w:eastAsia="en-US"/>
        </w:rPr>
        <w:t>, o którym mowa w §</w:t>
      </w:r>
      <w:r w:rsidR="009D22F2">
        <w:rPr>
          <w:rFonts w:eastAsia="Calibri"/>
          <w:lang w:eastAsia="en-US"/>
        </w:rPr>
        <w:t xml:space="preserve"> </w:t>
      </w:r>
      <w:r>
        <w:rPr>
          <w:rFonts w:eastAsia="Calibri"/>
          <w:lang w:eastAsia="en-US"/>
        </w:rPr>
        <w:t>1</w:t>
      </w:r>
      <w:r w:rsidRPr="004523D4">
        <w:rPr>
          <w:rFonts w:eastAsia="Calibri"/>
          <w:lang w:eastAsia="en-US"/>
        </w:rPr>
        <w:t xml:space="preserve"> </w:t>
      </w:r>
      <w:r>
        <w:rPr>
          <w:rFonts w:eastAsia="Calibri"/>
          <w:lang w:eastAsia="en-US"/>
        </w:rPr>
        <w:t>wynagrodzenie w wysokości ………….</w:t>
      </w:r>
      <w:r w:rsidRPr="004523D4">
        <w:rPr>
          <w:rFonts w:eastAsia="Calibri"/>
          <w:lang w:eastAsia="en-US"/>
        </w:rPr>
        <w:t xml:space="preserve"> zł netto + podatek VAT -23%, razem </w:t>
      </w:r>
      <w:r w:rsidR="00455FA3">
        <w:rPr>
          <w:rFonts w:eastAsia="Calibri"/>
          <w:b/>
          <w:lang w:eastAsia="en-US"/>
        </w:rPr>
        <w:t>brutto</w:t>
      </w:r>
      <w:r w:rsidRPr="004523D4">
        <w:rPr>
          <w:rFonts w:eastAsia="Calibri"/>
          <w:b/>
          <w:lang w:eastAsia="en-US"/>
        </w:rPr>
        <w:t xml:space="preserve"> </w:t>
      </w:r>
      <w:r>
        <w:rPr>
          <w:rFonts w:eastAsia="Calibri"/>
          <w:b/>
          <w:lang w:eastAsia="en-US"/>
        </w:rPr>
        <w:t>………..</w:t>
      </w:r>
      <w:r w:rsidRPr="004523D4">
        <w:rPr>
          <w:rFonts w:eastAsia="Calibri"/>
          <w:b/>
          <w:lang w:eastAsia="en-US"/>
        </w:rPr>
        <w:t xml:space="preserve"> zł</w:t>
      </w:r>
      <w:r w:rsidRPr="004523D4">
        <w:rPr>
          <w:rFonts w:eastAsia="Calibri"/>
          <w:lang w:eastAsia="en-US"/>
        </w:rPr>
        <w:t xml:space="preserve"> (słownie: </w:t>
      </w:r>
      <w:r>
        <w:rPr>
          <w:rFonts w:eastAsia="Calibri"/>
          <w:lang w:eastAsia="en-US"/>
        </w:rPr>
        <w:t>……………………….).</w:t>
      </w:r>
    </w:p>
    <w:p w14:paraId="4BCCF89C" w14:textId="77777777" w:rsidR="00A5525D" w:rsidRDefault="00A5525D" w:rsidP="008907B4">
      <w:pPr>
        <w:numPr>
          <w:ilvl w:val="0"/>
          <w:numId w:val="18"/>
        </w:numPr>
        <w:spacing w:after="0"/>
        <w:ind w:left="284" w:hanging="284"/>
        <w:jc w:val="both"/>
        <w:rPr>
          <w:rFonts w:asciiTheme="minorHAnsi" w:hAnsiTheme="minorHAnsi" w:cstheme="minorHAnsi"/>
        </w:rPr>
      </w:pPr>
      <w:r w:rsidRPr="00357C7E">
        <w:rPr>
          <w:rFonts w:asciiTheme="minorHAnsi" w:hAnsiTheme="minorHAnsi" w:cstheme="minorHAnsi"/>
        </w:rPr>
        <w:t>Wynagrodzenie Wykonawcy zawiera wszelkie koszty niezbędne do zrealizowania zamówienia.</w:t>
      </w:r>
    </w:p>
    <w:p w14:paraId="116A6625" w14:textId="5DBE7890" w:rsidR="00A5525D" w:rsidRPr="00357C7E" w:rsidRDefault="00A5525D" w:rsidP="008907B4">
      <w:pPr>
        <w:pStyle w:val="Akapitzlist"/>
        <w:numPr>
          <w:ilvl w:val="0"/>
          <w:numId w:val="18"/>
        </w:numPr>
        <w:spacing w:after="0"/>
        <w:ind w:left="284" w:hanging="284"/>
        <w:jc w:val="both"/>
        <w:rPr>
          <w:rFonts w:asciiTheme="minorHAnsi" w:hAnsiTheme="minorHAnsi" w:cstheme="minorHAnsi"/>
        </w:rPr>
      </w:pPr>
      <w:r w:rsidRPr="00357C7E">
        <w:rPr>
          <w:rFonts w:asciiTheme="minorHAnsi" w:eastAsia="Calibri" w:hAnsiTheme="minorHAnsi" w:cstheme="minorHAnsi"/>
          <w:lang w:eastAsia="en-US"/>
        </w:rPr>
        <w:t xml:space="preserve">Zapłata dokonana będzie na konto podane na fakturze, w terminie </w:t>
      </w:r>
      <w:r w:rsidR="00520844">
        <w:rPr>
          <w:rFonts w:asciiTheme="minorHAnsi" w:eastAsia="Calibri" w:hAnsiTheme="minorHAnsi" w:cstheme="minorHAnsi"/>
          <w:lang w:eastAsia="en-US"/>
        </w:rPr>
        <w:t xml:space="preserve">do 30 </w:t>
      </w:r>
      <w:r w:rsidRPr="00357C7E">
        <w:rPr>
          <w:rFonts w:asciiTheme="minorHAnsi" w:eastAsia="Calibri" w:hAnsiTheme="minorHAnsi" w:cstheme="minorHAnsi"/>
          <w:lang w:eastAsia="en-US"/>
        </w:rPr>
        <w:t xml:space="preserve"> dni od dnia otrz</w:t>
      </w:r>
      <w:r w:rsidR="00455FA3">
        <w:rPr>
          <w:rFonts w:asciiTheme="minorHAnsi" w:eastAsia="Calibri" w:hAnsiTheme="minorHAnsi" w:cstheme="minorHAnsi"/>
          <w:lang w:eastAsia="en-US"/>
        </w:rPr>
        <w:t xml:space="preserve">ymania prawidłowo wystawionej </w:t>
      </w:r>
      <w:r w:rsidRPr="00357C7E">
        <w:rPr>
          <w:rFonts w:asciiTheme="minorHAnsi" w:eastAsia="Calibri" w:hAnsiTheme="minorHAnsi" w:cstheme="minorHAnsi"/>
          <w:lang w:eastAsia="en-US"/>
        </w:rPr>
        <w:t>faktury</w:t>
      </w:r>
      <w:r w:rsidR="00455FA3">
        <w:rPr>
          <w:rFonts w:asciiTheme="minorHAnsi" w:eastAsia="Calibri" w:hAnsiTheme="minorHAnsi" w:cstheme="minorHAnsi"/>
          <w:lang w:eastAsia="en-US"/>
        </w:rPr>
        <w:t xml:space="preserve">. </w:t>
      </w:r>
      <w:r w:rsidRPr="00357C7E">
        <w:rPr>
          <w:rFonts w:asciiTheme="minorHAnsi" w:eastAsia="Calibri" w:hAnsiTheme="minorHAnsi" w:cstheme="minorHAnsi"/>
          <w:lang w:eastAsia="en-US"/>
        </w:rPr>
        <w:t>Koszty przelewu ponosi Zamawiający.</w:t>
      </w:r>
    </w:p>
    <w:p w14:paraId="39DD5B61" w14:textId="44075A3F" w:rsidR="00A5525D" w:rsidRPr="00357C7E" w:rsidRDefault="00A5525D" w:rsidP="008907B4">
      <w:pPr>
        <w:pStyle w:val="Akapitzlist"/>
        <w:numPr>
          <w:ilvl w:val="0"/>
          <w:numId w:val="18"/>
        </w:numPr>
        <w:spacing w:after="0"/>
        <w:ind w:left="284" w:hanging="284"/>
        <w:jc w:val="both"/>
        <w:rPr>
          <w:rFonts w:asciiTheme="minorHAnsi" w:hAnsiTheme="minorHAnsi" w:cstheme="minorHAnsi"/>
        </w:rPr>
      </w:pPr>
      <w:r w:rsidRPr="00357C7E">
        <w:rPr>
          <w:rFonts w:asciiTheme="minorHAnsi" w:eastAsia="Calibri" w:hAnsiTheme="minorHAnsi" w:cstheme="minorHAnsi"/>
        </w:rPr>
        <w:t>Podstawą do wystawienia faktury b</w:t>
      </w:r>
      <w:r w:rsidR="009D22F2">
        <w:rPr>
          <w:rFonts w:asciiTheme="minorHAnsi" w:eastAsia="Calibri" w:hAnsiTheme="minorHAnsi" w:cstheme="minorHAnsi"/>
        </w:rPr>
        <w:t xml:space="preserve">ędzie podpisany bez zastrzeżeń </w:t>
      </w:r>
      <w:r w:rsidRPr="00357C7E">
        <w:rPr>
          <w:rFonts w:asciiTheme="minorHAnsi" w:eastAsia="Calibri" w:hAnsiTheme="minorHAnsi" w:cstheme="minorHAnsi"/>
        </w:rPr>
        <w:t>przez Zamawiającego protokół</w:t>
      </w:r>
      <w:r w:rsidRPr="00357C7E">
        <w:rPr>
          <w:rFonts w:asciiTheme="minorHAnsi" w:hAnsiTheme="minorHAnsi" w:cstheme="minorHAnsi"/>
        </w:rPr>
        <w:t xml:space="preserve"> </w:t>
      </w:r>
      <w:r w:rsidRPr="00357C7E">
        <w:rPr>
          <w:rFonts w:asciiTheme="minorHAnsi" w:eastAsia="Calibri" w:hAnsiTheme="minorHAnsi" w:cstheme="minorHAnsi"/>
        </w:rPr>
        <w:t>odbioru</w:t>
      </w:r>
      <w:r w:rsidR="00455FA3">
        <w:rPr>
          <w:rFonts w:asciiTheme="minorHAnsi" w:eastAsia="Calibri" w:hAnsiTheme="minorHAnsi" w:cstheme="minorHAnsi"/>
        </w:rPr>
        <w:t>, o którym mowa w § 2 ust. 2</w:t>
      </w:r>
      <w:r w:rsidRPr="00357C7E">
        <w:rPr>
          <w:rFonts w:asciiTheme="minorHAnsi" w:eastAsia="Calibri" w:hAnsiTheme="minorHAnsi" w:cstheme="minorHAnsi"/>
        </w:rPr>
        <w:t>.</w:t>
      </w:r>
    </w:p>
    <w:p w14:paraId="7C076C14" w14:textId="77777777" w:rsidR="00A5525D" w:rsidRPr="005A3893" w:rsidRDefault="00A5525D" w:rsidP="008907B4">
      <w:pPr>
        <w:pStyle w:val="Akapitzlist"/>
        <w:numPr>
          <w:ilvl w:val="0"/>
          <w:numId w:val="18"/>
        </w:numPr>
        <w:spacing w:after="0"/>
        <w:ind w:left="284" w:hanging="284"/>
        <w:jc w:val="both"/>
        <w:rPr>
          <w:rFonts w:asciiTheme="minorHAnsi" w:hAnsiTheme="minorHAnsi" w:cstheme="minorHAnsi"/>
        </w:rPr>
      </w:pPr>
      <w:r w:rsidRPr="00357C7E">
        <w:rPr>
          <w:rFonts w:asciiTheme="minorHAnsi" w:hAnsiTheme="minorHAnsi" w:cstheme="minorHAnsi"/>
          <w:bCs/>
        </w:rPr>
        <w:t xml:space="preserve">Za datę płatności uznaje się datę obciążenia rachunku bankowego </w:t>
      </w:r>
      <w:r w:rsidRPr="00357C7E">
        <w:rPr>
          <w:rFonts w:asciiTheme="minorHAnsi" w:hAnsiTheme="minorHAnsi" w:cstheme="minorHAnsi"/>
        </w:rPr>
        <w:t>Zamawiającego</w:t>
      </w:r>
      <w:r w:rsidRPr="00357C7E">
        <w:rPr>
          <w:rFonts w:asciiTheme="minorHAnsi" w:hAnsiTheme="minorHAnsi" w:cstheme="minorHAnsi"/>
          <w:bCs/>
        </w:rPr>
        <w:t>.</w:t>
      </w:r>
    </w:p>
    <w:p w14:paraId="3830253D" w14:textId="77777777" w:rsidR="005A3893" w:rsidRDefault="005A3893" w:rsidP="005A3893">
      <w:pPr>
        <w:pStyle w:val="Akapitzlist"/>
        <w:numPr>
          <w:ilvl w:val="0"/>
          <w:numId w:val="18"/>
        </w:numPr>
        <w:spacing w:after="0"/>
        <w:ind w:left="284" w:hanging="284"/>
        <w:jc w:val="both"/>
        <w:rPr>
          <w:rFonts w:asciiTheme="minorHAnsi" w:hAnsiTheme="minorHAnsi" w:cstheme="minorHAnsi"/>
        </w:rPr>
      </w:pPr>
      <w:r w:rsidRPr="005A3893">
        <w:rPr>
          <w:rFonts w:asciiTheme="minorHAnsi" w:hAnsiTheme="minorHAnsi" w:cstheme="minorHAnsi"/>
        </w:rPr>
        <w:t>Zamawiający zastrzega sobie prawo regulowania wynagrodzenia na</w:t>
      </w:r>
      <w:r>
        <w:rPr>
          <w:rFonts w:asciiTheme="minorHAnsi" w:hAnsiTheme="minorHAnsi" w:cstheme="minorHAnsi"/>
        </w:rPr>
        <w:t>leżnego Wykonawcy na podstawie u</w:t>
      </w:r>
      <w:r w:rsidRPr="005A3893">
        <w:rPr>
          <w:rFonts w:asciiTheme="minorHAnsi" w:hAnsiTheme="minorHAnsi" w:cstheme="minorHAnsi"/>
        </w:rPr>
        <w:t xml:space="preserve">mowy, w ramach mechanizmu podzielonej płatności (zwanego dalej „Mechanizmem Split </w:t>
      </w:r>
      <w:proofErr w:type="spellStart"/>
      <w:r w:rsidRPr="005A3893">
        <w:rPr>
          <w:rFonts w:asciiTheme="minorHAnsi" w:hAnsiTheme="minorHAnsi" w:cstheme="minorHAnsi"/>
        </w:rPr>
        <w:t>Payment</w:t>
      </w:r>
      <w:proofErr w:type="spellEnd"/>
      <w:r w:rsidRPr="005A3893">
        <w:rPr>
          <w:rFonts w:asciiTheme="minorHAnsi" w:hAnsiTheme="minorHAnsi" w:cstheme="minorHAnsi"/>
        </w:rPr>
        <w:t>”) przewidzianego w przepisach ustawy z dnia 11 marca 2004 r. o podatku od towarów i usług (zwanej dalej Ustawą VAT”)</w:t>
      </w:r>
      <w:r>
        <w:rPr>
          <w:rFonts w:asciiTheme="minorHAnsi" w:hAnsiTheme="minorHAnsi" w:cstheme="minorHAnsi"/>
        </w:rPr>
        <w:t>.</w:t>
      </w:r>
    </w:p>
    <w:p w14:paraId="6F50D3FE" w14:textId="691E0078" w:rsidR="005A3893" w:rsidRDefault="005A3893" w:rsidP="005A3893">
      <w:pPr>
        <w:pStyle w:val="Akapitzlist"/>
        <w:numPr>
          <w:ilvl w:val="0"/>
          <w:numId w:val="18"/>
        </w:numPr>
        <w:spacing w:after="0"/>
        <w:ind w:left="284" w:hanging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ykonawca oświadcza, że wskazany przez niego rachunek bankowy, </w:t>
      </w:r>
      <w:r w:rsidRPr="005A3893">
        <w:rPr>
          <w:rFonts w:asciiTheme="minorHAnsi" w:hAnsiTheme="minorHAnsi" w:cstheme="minorHAnsi"/>
        </w:rPr>
        <w:t>na który ma zostać dokonana zapłata wynagrodz</w:t>
      </w:r>
      <w:r>
        <w:rPr>
          <w:rFonts w:asciiTheme="minorHAnsi" w:hAnsiTheme="minorHAnsi" w:cstheme="minorHAnsi"/>
        </w:rPr>
        <w:t>enia należnego mu na podstawie u</w:t>
      </w:r>
      <w:r w:rsidRPr="005A3893">
        <w:rPr>
          <w:rFonts w:asciiTheme="minorHAnsi" w:hAnsiTheme="minorHAnsi" w:cstheme="minorHAnsi"/>
        </w:rPr>
        <w:t>mowy</w:t>
      </w:r>
      <w:r>
        <w:rPr>
          <w:rFonts w:asciiTheme="minorHAnsi" w:hAnsiTheme="minorHAnsi" w:cstheme="minorHAnsi"/>
        </w:rPr>
        <w:t xml:space="preserve"> </w:t>
      </w:r>
      <w:r w:rsidRPr="005A3893">
        <w:rPr>
          <w:rFonts w:asciiTheme="minorHAnsi" w:hAnsiTheme="minorHAnsi" w:cstheme="minorHAnsi"/>
        </w:rPr>
        <w:t xml:space="preserve">jest rachunkiem umożliwiającym płatność w ramach Mechanizmu Split </w:t>
      </w:r>
      <w:proofErr w:type="spellStart"/>
      <w:r w:rsidRPr="005A3893">
        <w:rPr>
          <w:rFonts w:asciiTheme="minorHAnsi" w:hAnsiTheme="minorHAnsi" w:cstheme="minorHAnsi"/>
        </w:rPr>
        <w:t>Payment</w:t>
      </w:r>
      <w:proofErr w:type="spellEnd"/>
      <w:r>
        <w:rPr>
          <w:rFonts w:asciiTheme="minorHAnsi" w:hAnsiTheme="minorHAnsi" w:cstheme="minorHAnsi"/>
        </w:rPr>
        <w:t xml:space="preserve"> i </w:t>
      </w:r>
      <w:r w:rsidRPr="005A3893">
        <w:rPr>
          <w:rFonts w:asciiTheme="minorHAnsi" w:hAnsiTheme="minorHAnsi" w:cstheme="minorHAnsi"/>
        </w:rPr>
        <w:t>znajdującym się w wykazie podmiotów (zwanego dalej „Wykazem”) prowadzonym przez Szefa Krajowej Administracji Skarbowej, o którym mowa w art. 96b Ustawy VAT.</w:t>
      </w:r>
    </w:p>
    <w:p w14:paraId="252D992E" w14:textId="42CDD7E7" w:rsidR="005A3893" w:rsidRDefault="005A3893" w:rsidP="005A3893">
      <w:pPr>
        <w:pStyle w:val="Akapitzlist"/>
        <w:numPr>
          <w:ilvl w:val="0"/>
          <w:numId w:val="18"/>
        </w:numPr>
        <w:spacing w:after="0"/>
        <w:ind w:left="284" w:hanging="284"/>
        <w:jc w:val="both"/>
        <w:rPr>
          <w:rFonts w:asciiTheme="minorHAnsi" w:hAnsiTheme="minorHAnsi" w:cstheme="minorHAnsi"/>
        </w:rPr>
      </w:pPr>
      <w:r w:rsidRPr="005A3893">
        <w:rPr>
          <w:rFonts w:asciiTheme="minorHAnsi" w:hAnsiTheme="minorHAnsi" w:cstheme="minorHAnsi"/>
        </w:rPr>
        <w:t xml:space="preserve">W przypadku, gdy rachunek bankowy wskazany przez Wykonawcę nie będzie spełniać warunków określonych w ust. </w:t>
      </w:r>
      <w:r>
        <w:rPr>
          <w:rFonts w:asciiTheme="minorHAnsi" w:hAnsiTheme="minorHAnsi" w:cstheme="minorHAnsi"/>
        </w:rPr>
        <w:t>7</w:t>
      </w:r>
      <w:r w:rsidRPr="005A3893">
        <w:rPr>
          <w:rFonts w:asciiTheme="minorHAnsi" w:hAnsiTheme="minorHAnsi" w:cstheme="minorHAnsi"/>
        </w:rPr>
        <w:t xml:space="preserve">, opóźnienie Zamawiającego w dokonaniu płatności w terminie określonym w Umowie, powstałe wskutek braku możliwości zapłaty przez Zamawiającego z zastosowaniem Mechanizmu Split </w:t>
      </w:r>
      <w:proofErr w:type="spellStart"/>
      <w:r w:rsidRPr="005A3893">
        <w:rPr>
          <w:rFonts w:asciiTheme="minorHAnsi" w:hAnsiTheme="minorHAnsi" w:cstheme="minorHAnsi"/>
        </w:rPr>
        <w:t>Payment</w:t>
      </w:r>
      <w:proofErr w:type="spellEnd"/>
      <w:r w:rsidRPr="005A3893">
        <w:rPr>
          <w:rFonts w:asciiTheme="minorHAnsi" w:hAnsiTheme="minorHAnsi" w:cstheme="minorHAnsi"/>
        </w:rPr>
        <w:t xml:space="preserve"> lub na rachunek znajdujący się w Wykazie, nie może stanowić dla Wykonawcy podstawy jakichkolwiek roszczeń, w tym w szczególności nie uprawnia Wykonawcy do żądania od Zamawiającego odsetek lub odszkodowań z tytułu nieterminowej zapłaty</w:t>
      </w:r>
      <w:r w:rsidR="00127FE7">
        <w:rPr>
          <w:rFonts w:asciiTheme="minorHAnsi" w:hAnsiTheme="minorHAnsi" w:cstheme="minorHAnsi"/>
        </w:rPr>
        <w:t>.</w:t>
      </w:r>
    </w:p>
    <w:p w14:paraId="09CF6D8F" w14:textId="6F241B47" w:rsidR="00780F26" w:rsidRPr="005A3893" w:rsidRDefault="00780F26" w:rsidP="005A3893">
      <w:pPr>
        <w:pStyle w:val="Akapitzlist"/>
        <w:numPr>
          <w:ilvl w:val="0"/>
          <w:numId w:val="18"/>
        </w:numPr>
        <w:spacing w:after="0"/>
        <w:ind w:left="284" w:hanging="284"/>
        <w:jc w:val="both"/>
        <w:rPr>
          <w:rFonts w:asciiTheme="minorHAnsi" w:hAnsiTheme="minorHAnsi" w:cstheme="minorHAnsi"/>
        </w:rPr>
      </w:pPr>
      <w:r w:rsidRPr="00780F26">
        <w:rPr>
          <w:rFonts w:asciiTheme="minorHAnsi" w:hAnsiTheme="minorHAnsi" w:cstheme="minorHAnsi"/>
          <w:bCs/>
        </w:rPr>
        <w:t xml:space="preserve">Wykonawca, zgodnie z ustawą z dnia </w:t>
      </w:r>
      <w:r>
        <w:rPr>
          <w:rFonts w:asciiTheme="minorHAnsi" w:hAnsiTheme="minorHAnsi" w:cstheme="minorHAnsi"/>
          <w:bCs/>
        </w:rPr>
        <w:t>0</w:t>
      </w:r>
      <w:r w:rsidRPr="00780F26">
        <w:rPr>
          <w:rFonts w:asciiTheme="minorHAnsi" w:hAnsiTheme="minorHAnsi" w:cstheme="minorHAnsi"/>
          <w:bCs/>
        </w:rPr>
        <w:t>9 listopada 2018 r. o elektronicznym fakturowaniu w zamówieniach publicznych, koncesjach na roboty budowlane lub usługi oraz partnerstwie publiczno-prywatnym ma możliwość przesyłania ustrukturyzowanych faktur elektronicznych drogą elektroniczną za pośrednictwem Platformy Elektronicznego Fakturowania. Zamawiający posiada konto na platformie https://brokerpefexpert.efaktura.gov.pl PEF nr: NIP</w:t>
      </w:r>
      <w:r w:rsidR="00520844">
        <w:rPr>
          <w:rFonts w:asciiTheme="minorHAnsi" w:hAnsiTheme="minorHAnsi" w:cstheme="minorHAnsi"/>
          <w:bCs/>
        </w:rPr>
        <w:t xml:space="preserve"> 532-010-01-25</w:t>
      </w:r>
      <w:r w:rsidRPr="00780F26">
        <w:rPr>
          <w:rFonts w:asciiTheme="minorHAnsi" w:hAnsiTheme="minorHAnsi" w:cstheme="minorHAnsi"/>
          <w:bCs/>
        </w:rPr>
        <w:t>. Zamawiający nie dopuszcza wysyłania i odbierania za pośrednictwem platformy innych ustrukturyzowanych dokumentów elektronicznych, za wyjątkiem faktur korygujących</w:t>
      </w:r>
      <w:r>
        <w:rPr>
          <w:rFonts w:asciiTheme="minorHAnsi" w:hAnsiTheme="minorHAnsi" w:cstheme="minorHAnsi"/>
          <w:bCs/>
        </w:rPr>
        <w:t>.</w:t>
      </w:r>
    </w:p>
    <w:p w14:paraId="43CA4549" w14:textId="77777777" w:rsidR="00A5525D" w:rsidRDefault="00A5525D" w:rsidP="008907B4">
      <w:pPr>
        <w:spacing w:after="0"/>
        <w:jc w:val="both"/>
        <w:rPr>
          <w:rFonts w:eastAsia="Calibri"/>
          <w:b/>
        </w:rPr>
      </w:pPr>
    </w:p>
    <w:p w14:paraId="56609408" w14:textId="77777777" w:rsidR="008907B4" w:rsidRDefault="008907B4" w:rsidP="008907B4">
      <w:pPr>
        <w:spacing w:after="0"/>
        <w:jc w:val="both"/>
        <w:rPr>
          <w:rFonts w:eastAsia="Calibri"/>
          <w:b/>
          <w:lang w:eastAsia="en-US"/>
        </w:rPr>
      </w:pPr>
    </w:p>
    <w:p w14:paraId="41D0CB79" w14:textId="77777777" w:rsidR="00A5525D" w:rsidRDefault="00A5525D" w:rsidP="008907B4">
      <w:pPr>
        <w:spacing w:after="0"/>
        <w:jc w:val="both"/>
        <w:rPr>
          <w:rFonts w:eastAsia="Calibri"/>
          <w:b/>
          <w:lang w:eastAsia="en-US"/>
        </w:rPr>
      </w:pPr>
      <w:r w:rsidRPr="00EC74EE">
        <w:rPr>
          <w:rFonts w:eastAsia="Calibri"/>
          <w:b/>
          <w:lang w:eastAsia="en-US"/>
        </w:rPr>
        <w:t>Prawa autorskie</w:t>
      </w:r>
    </w:p>
    <w:p w14:paraId="021AC584" w14:textId="3F04F6C7" w:rsidR="00A5525D" w:rsidRPr="004523D4" w:rsidRDefault="00A5525D" w:rsidP="008907B4">
      <w:pPr>
        <w:spacing w:after="0"/>
        <w:jc w:val="center"/>
      </w:pPr>
      <w:r>
        <w:t xml:space="preserve">§ </w:t>
      </w:r>
      <w:r w:rsidR="008907B4">
        <w:t>4</w:t>
      </w:r>
    </w:p>
    <w:p w14:paraId="58180349" w14:textId="7B6A255E" w:rsidR="00A5525D" w:rsidRDefault="00A5525D" w:rsidP="008907B4">
      <w:pPr>
        <w:pStyle w:val="Akapitzlist"/>
        <w:numPr>
          <w:ilvl w:val="0"/>
          <w:numId w:val="21"/>
        </w:numPr>
        <w:spacing w:after="0"/>
        <w:ind w:left="284"/>
        <w:jc w:val="both"/>
        <w:rPr>
          <w:color w:val="000000"/>
        </w:rPr>
      </w:pPr>
      <w:r w:rsidRPr="00311F21">
        <w:rPr>
          <w:color w:val="000000"/>
        </w:rPr>
        <w:t xml:space="preserve">Z chwilą </w:t>
      </w:r>
      <w:r>
        <w:rPr>
          <w:color w:val="000000"/>
        </w:rPr>
        <w:t>wydania</w:t>
      </w:r>
      <w:r w:rsidRPr="00311F21">
        <w:rPr>
          <w:color w:val="000000"/>
        </w:rPr>
        <w:t xml:space="preserve"> Zamawiające</w:t>
      </w:r>
      <w:r>
        <w:rPr>
          <w:color w:val="000000"/>
        </w:rPr>
        <w:t>mu przedmiotu umowy</w:t>
      </w:r>
      <w:r w:rsidRPr="00311F21">
        <w:rPr>
          <w:color w:val="000000"/>
        </w:rPr>
        <w:t xml:space="preserve"> i podpisania protokołu odbioru</w:t>
      </w:r>
      <w:r>
        <w:rPr>
          <w:color w:val="000000"/>
        </w:rPr>
        <w:t>,</w:t>
      </w:r>
      <w:r w:rsidR="00455FA3">
        <w:rPr>
          <w:color w:val="000000"/>
        </w:rPr>
        <w:t xml:space="preserve"> o którym mowa w § 2 ust. 2,</w:t>
      </w:r>
      <w:r>
        <w:rPr>
          <w:color w:val="000000"/>
        </w:rPr>
        <w:t xml:space="preserve"> Wykonawca przenosi</w:t>
      </w:r>
      <w:r w:rsidRPr="00311F21">
        <w:rPr>
          <w:color w:val="000000"/>
        </w:rPr>
        <w:t xml:space="preserve">  na Zamawiającego autorskie prawa </w:t>
      </w:r>
      <w:r>
        <w:rPr>
          <w:color w:val="000000"/>
        </w:rPr>
        <w:t xml:space="preserve">majątkowe do przedmiotu umowy w stanie wolnym od jakichkolwiek </w:t>
      </w:r>
      <w:r w:rsidR="005A3893">
        <w:rPr>
          <w:color w:val="000000"/>
        </w:rPr>
        <w:t xml:space="preserve">praw i </w:t>
      </w:r>
      <w:r>
        <w:rPr>
          <w:color w:val="000000"/>
        </w:rPr>
        <w:t>roszczeń osób trzecich</w:t>
      </w:r>
      <w:r w:rsidR="00455FA3">
        <w:rPr>
          <w:color w:val="000000"/>
        </w:rPr>
        <w:t>, bez</w:t>
      </w:r>
      <w:r>
        <w:rPr>
          <w:color w:val="000000"/>
        </w:rPr>
        <w:t xml:space="preserve"> </w:t>
      </w:r>
      <w:r w:rsidR="00455FA3">
        <w:rPr>
          <w:color w:val="000000"/>
        </w:rPr>
        <w:t xml:space="preserve">ograniczeń czasowych </w:t>
      </w:r>
      <w:r>
        <w:rPr>
          <w:color w:val="000000"/>
        </w:rPr>
        <w:t>i terytorialnych.</w:t>
      </w:r>
    </w:p>
    <w:p w14:paraId="2A61062E" w14:textId="77777777" w:rsidR="005A3893" w:rsidRPr="005A3893" w:rsidRDefault="00A5525D" w:rsidP="005A3893">
      <w:pPr>
        <w:pStyle w:val="Akapitzlist"/>
        <w:numPr>
          <w:ilvl w:val="0"/>
          <w:numId w:val="21"/>
        </w:numPr>
        <w:spacing w:after="0"/>
        <w:ind w:left="284"/>
        <w:jc w:val="both"/>
        <w:rPr>
          <w:rFonts w:eastAsia="Calibri"/>
          <w:lang w:eastAsia="en-US"/>
        </w:rPr>
      </w:pPr>
      <w:r w:rsidRPr="00311F21">
        <w:rPr>
          <w:color w:val="000000"/>
        </w:rPr>
        <w:t>Przeniesienie autorsk</w:t>
      </w:r>
      <w:r w:rsidR="00455FA3">
        <w:rPr>
          <w:color w:val="000000"/>
        </w:rPr>
        <w:t xml:space="preserve">ich praw majątkowych upoważnia </w:t>
      </w:r>
      <w:r>
        <w:rPr>
          <w:color w:val="000000"/>
        </w:rPr>
        <w:t>Zamawiającego do wykorzystywania przedmiotu umowy (utworu) na wszelkich polach eksploatacji</w:t>
      </w:r>
      <w:r w:rsidR="00455FA3">
        <w:rPr>
          <w:color w:val="000000"/>
        </w:rPr>
        <w:t xml:space="preserve"> istniejących w chwili zawarcia umowy,</w:t>
      </w:r>
      <w:r>
        <w:rPr>
          <w:color w:val="000000"/>
        </w:rPr>
        <w:t xml:space="preserve"> a zwłaszcza w zakresie jego utrwalania i zwielokrotniania, w zakresie obrotu oryginałem albo egzemplarzami, na których utwór utrwalono, a także w zakresie rozpowszechniania utworu w każdy inny dowolny sposób.</w:t>
      </w:r>
    </w:p>
    <w:p w14:paraId="3019A94F" w14:textId="32288900" w:rsidR="00A5525D" w:rsidRPr="005A3893" w:rsidRDefault="00A5525D" w:rsidP="008907B4">
      <w:pPr>
        <w:pStyle w:val="Akapitzlist"/>
        <w:numPr>
          <w:ilvl w:val="0"/>
          <w:numId w:val="21"/>
        </w:numPr>
        <w:spacing w:after="0"/>
        <w:ind w:left="284"/>
        <w:jc w:val="both"/>
        <w:rPr>
          <w:b/>
        </w:rPr>
      </w:pPr>
      <w:r w:rsidRPr="005A3893">
        <w:rPr>
          <w:color w:val="000000"/>
        </w:rPr>
        <w:t xml:space="preserve">Cena wskazana w </w:t>
      </w:r>
      <w:r w:rsidRPr="005A3893">
        <w:rPr>
          <w:rFonts w:cs="Calibri"/>
          <w:color w:val="000000"/>
        </w:rPr>
        <w:t>§</w:t>
      </w:r>
      <w:r w:rsidR="008907B4" w:rsidRPr="005A3893">
        <w:rPr>
          <w:color w:val="000000"/>
        </w:rPr>
        <w:t xml:space="preserve"> 3</w:t>
      </w:r>
      <w:r w:rsidRPr="005A3893">
        <w:rPr>
          <w:color w:val="000000"/>
        </w:rPr>
        <w:t xml:space="preserve"> ust. 1 umowy zawiera także wynagrodzenie za przeniesienie autorskich praw majątkowych.</w:t>
      </w:r>
    </w:p>
    <w:p w14:paraId="521BE5CD" w14:textId="77777777" w:rsidR="008907B4" w:rsidRDefault="008907B4" w:rsidP="008907B4">
      <w:pPr>
        <w:spacing w:after="0"/>
        <w:rPr>
          <w:b/>
        </w:rPr>
      </w:pPr>
    </w:p>
    <w:p w14:paraId="1AF8C679" w14:textId="77777777" w:rsidR="00520844" w:rsidRDefault="00520844" w:rsidP="008907B4">
      <w:pPr>
        <w:spacing w:after="0"/>
        <w:rPr>
          <w:b/>
        </w:rPr>
      </w:pPr>
    </w:p>
    <w:p w14:paraId="63810FEB" w14:textId="77777777" w:rsidR="00A5525D" w:rsidRPr="004523D4" w:rsidRDefault="00A5525D" w:rsidP="008907B4">
      <w:pPr>
        <w:spacing w:after="0"/>
        <w:rPr>
          <w:b/>
        </w:rPr>
      </w:pPr>
      <w:r w:rsidRPr="004523D4">
        <w:rPr>
          <w:b/>
        </w:rPr>
        <w:t>Kary umowne</w:t>
      </w:r>
    </w:p>
    <w:p w14:paraId="694C8A80" w14:textId="581C9699" w:rsidR="00A5525D" w:rsidRPr="004523D4" w:rsidRDefault="00A5525D" w:rsidP="008907B4">
      <w:pPr>
        <w:spacing w:after="0"/>
        <w:jc w:val="center"/>
      </w:pPr>
      <w:r>
        <w:t xml:space="preserve">§ </w:t>
      </w:r>
      <w:r w:rsidR="008907B4">
        <w:t>5</w:t>
      </w:r>
    </w:p>
    <w:p w14:paraId="386A526D" w14:textId="2338B697" w:rsidR="00A5525D" w:rsidRPr="004523D4" w:rsidRDefault="00A5525D" w:rsidP="008907B4">
      <w:pPr>
        <w:numPr>
          <w:ilvl w:val="0"/>
          <w:numId w:val="20"/>
        </w:numPr>
        <w:spacing w:after="0"/>
        <w:jc w:val="both"/>
      </w:pPr>
      <w:r w:rsidRPr="004523D4">
        <w:t>W razie opóźnienia w realiza</w:t>
      </w:r>
      <w:r w:rsidR="008907B4">
        <w:t xml:space="preserve">cji przedmiotu umowy Wykonawca </w:t>
      </w:r>
      <w:r w:rsidRPr="004523D4">
        <w:t>zobowiązany jest do zapłac</w:t>
      </w:r>
      <w:r>
        <w:t xml:space="preserve">enia </w:t>
      </w:r>
      <w:r w:rsidR="008907B4">
        <w:t xml:space="preserve">na rzecz Zamawiającego </w:t>
      </w:r>
      <w:r>
        <w:t xml:space="preserve">kary umownej w wysokości </w:t>
      </w:r>
      <w:r w:rsidRPr="004523D4">
        <w:t xml:space="preserve">1% </w:t>
      </w:r>
      <w:r w:rsidR="00016A7F">
        <w:t>wynagrodzenia</w:t>
      </w:r>
      <w:r>
        <w:t xml:space="preserve"> </w:t>
      </w:r>
      <w:r w:rsidRPr="004523D4">
        <w:t xml:space="preserve">brutto za każdy </w:t>
      </w:r>
      <w:r w:rsidR="00520844">
        <w:t xml:space="preserve">rozpoczęty </w:t>
      </w:r>
      <w:r w:rsidRPr="004523D4">
        <w:t>dzień opóźnienia od terminu określonego w § 2 ust. 1 niniejszej umowy.</w:t>
      </w:r>
    </w:p>
    <w:p w14:paraId="61E8F816" w14:textId="1FFE4F08" w:rsidR="00A5525D" w:rsidRDefault="00A5525D" w:rsidP="008907B4">
      <w:pPr>
        <w:numPr>
          <w:ilvl w:val="0"/>
          <w:numId w:val="20"/>
        </w:numPr>
        <w:spacing w:after="0"/>
        <w:jc w:val="both"/>
      </w:pPr>
      <w:r w:rsidRPr="004523D4">
        <w:t>Jeżeli opóźnienie w realizacji przedmiotu umowy</w:t>
      </w:r>
      <w:r w:rsidR="008907B4">
        <w:t xml:space="preserve"> przekroczy 15 dni Zamawiający </w:t>
      </w:r>
      <w:r w:rsidRPr="004523D4">
        <w:t>może</w:t>
      </w:r>
      <w:r w:rsidR="008907B4">
        <w:t xml:space="preserve"> odstąpić od umowy, a Wykonawca</w:t>
      </w:r>
      <w:r w:rsidRPr="004523D4">
        <w:t xml:space="preserve"> jest zobowiązany do zapłat</w:t>
      </w:r>
      <w:r w:rsidR="00016A7F">
        <w:t>y kary umownej w wysokości 10% wynagrodzenia</w:t>
      </w:r>
      <w:r w:rsidRPr="004523D4">
        <w:t xml:space="preserve"> </w:t>
      </w:r>
      <w:r>
        <w:t>brutto</w:t>
      </w:r>
      <w:r w:rsidRPr="004523D4">
        <w:t>.</w:t>
      </w:r>
    </w:p>
    <w:p w14:paraId="1E657894" w14:textId="4B6A221D" w:rsidR="00016A7F" w:rsidRPr="004523D4" w:rsidRDefault="00016A7F" w:rsidP="008907B4">
      <w:pPr>
        <w:numPr>
          <w:ilvl w:val="0"/>
          <w:numId w:val="20"/>
        </w:numPr>
        <w:spacing w:after="0"/>
        <w:jc w:val="both"/>
      </w:pPr>
      <w:r w:rsidRPr="00016A7F">
        <w:t>Zapłata kary umownej przez Wykonawcę nie pozbawia Zamawiającego prawa dochodzenia odszkodowania na zasadach ogólnych, jeżeli kara umowna nie pokryje wyrządzonej szkody</w:t>
      </w:r>
      <w:r>
        <w:t>.</w:t>
      </w:r>
    </w:p>
    <w:p w14:paraId="4E66701C" w14:textId="3292D1A1" w:rsidR="008907B4" w:rsidRDefault="00A5525D" w:rsidP="008907B4">
      <w:pPr>
        <w:numPr>
          <w:ilvl w:val="0"/>
          <w:numId w:val="20"/>
        </w:numPr>
        <w:spacing w:after="0"/>
        <w:jc w:val="both"/>
      </w:pPr>
      <w:r w:rsidRPr="004523D4">
        <w:t xml:space="preserve">Zamawiający jest zobowiązany zapłacić Wykonawcy odsetki ustawowe za opóźnienia w zapłacie </w:t>
      </w:r>
      <w:r w:rsidR="00016A7F">
        <w:t>wynagrodzenia</w:t>
      </w:r>
      <w:r w:rsidR="008907B4">
        <w:t>,</w:t>
      </w:r>
      <w:r w:rsidRPr="004523D4">
        <w:t xml:space="preserve"> </w:t>
      </w:r>
      <w:r w:rsidR="008907B4">
        <w:t>naliczane</w:t>
      </w:r>
      <w:r w:rsidRPr="004523D4">
        <w:t xml:space="preserve"> od dnia następnego po dniu, w kt</w:t>
      </w:r>
      <w:r w:rsidR="008907B4">
        <w:t>órym zapłata miała być dokonana.</w:t>
      </w:r>
    </w:p>
    <w:p w14:paraId="0B4E620F" w14:textId="77777777" w:rsidR="00520844" w:rsidRPr="00F02FCF" w:rsidRDefault="00520844" w:rsidP="00520844">
      <w:pPr>
        <w:numPr>
          <w:ilvl w:val="0"/>
          <w:numId w:val="20"/>
        </w:numPr>
        <w:tabs>
          <w:tab w:val="clear" w:pos="360"/>
        </w:tabs>
        <w:spacing w:after="120" w:line="240" w:lineRule="auto"/>
        <w:jc w:val="both"/>
        <w:rPr>
          <w:rFonts w:cs="Calibri"/>
          <w:u w:val="single"/>
        </w:rPr>
      </w:pPr>
      <w:r w:rsidRPr="00F02FCF">
        <w:rPr>
          <w:rFonts w:cs="Calibri"/>
        </w:rPr>
        <w:t xml:space="preserve">Wykonawca wyraża zgodę na potrącenie kar umownych z przysługującemu mu wynagrodzenia. </w:t>
      </w:r>
    </w:p>
    <w:p w14:paraId="591495B1" w14:textId="77777777" w:rsidR="00520844" w:rsidRPr="000F707D" w:rsidRDefault="00520844" w:rsidP="00520844">
      <w:pPr>
        <w:widowControl w:val="0"/>
        <w:numPr>
          <w:ilvl w:val="0"/>
          <w:numId w:val="20"/>
        </w:numPr>
        <w:tabs>
          <w:tab w:val="clear" w:pos="360"/>
        </w:tabs>
        <w:suppressAutoHyphens/>
        <w:autoSpaceDE w:val="0"/>
        <w:autoSpaceDN w:val="0"/>
        <w:spacing w:after="0"/>
        <w:jc w:val="both"/>
        <w:rPr>
          <w:rFonts w:cs="Calibri"/>
          <w:lang w:eastAsia="zh-CN"/>
        </w:rPr>
      </w:pPr>
      <w:r>
        <w:rPr>
          <w:rFonts w:cs="Calibri"/>
          <w:lang w:eastAsia="zh-CN"/>
        </w:rPr>
        <w:t xml:space="preserve">Zamawiający </w:t>
      </w:r>
      <w:r w:rsidRPr="000F707D">
        <w:rPr>
          <w:rFonts w:asciiTheme="minorHAnsi" w:hAnsiTheme="minorHAnsi" w:cstheme="minorHAnsi"/>
        </w:rPr>
        <w:t xml:space="preserve">może skorzystać z prawa </w:t>
      </w:r>
      <w:r>
        <w:rPr>
          <w:rFonts w:asciiTheme="minorHAnsi" w:hAnsiTheme="minorHAnsi" w:cstheme="minorHAnsi"/>
        </w:rPr>
        <w:t xml:space="preserve">odstąpienia przysługującego mu </w:t>
      </w:r>
      <w:r w:rsidRPr="000F707D">
        <w:rPr>
          <w:rFonts w:asciiTheme="minorHAnsi" w:hAnsiTheme="minorHAnsi" w:cstheme="minorHAnsi"/>
        </w:rPr>
        <w:t>na podstawie nin</w:t>
      </w:r>
      <w:r>
        <w:rPr>
          <w:rFonts w:asciiTheme="minorHAnsi" w:hAnsiTheme="minorHAnsi" w:cstheme="minorHAnsi"/>
        </w:rPr>
        <w:t>iejszego paragrafu w terminie 30</w:t>
      </w:r>
      <w:r w:rsidRPr="000F707D">
        <w:rPr>
          <w:rFonts w:asciiTheme="minorHAnsi" w:hAnsiTheme="minorHAnsi" w:cstheme="minorHAnsi"/>
        </w:rPr>
        <w:t xml:space="preserve"> dni od dnia powzięcia wiadomości o okolicznościach uzasadniających odstąpienie od Umowy.</w:t>
      </w:r>
    </w:p>
    <w:p w14:paraId="05BF82A4" w14:textId="77777777" w:rsidR="00520844" w:rsidRDefault="00520844" w:rsidP="00520844">
      <w:pPr>
        <w:numPr>
          <w:ilvl w:val="0"/>
          <w:numId w:val="20"/>
        </w:numPr>
        <w:tabs>
          <w:tab w:val="clear" w:pos="360"/>
        </w:tabs>
        <w:autoSpaceDE w:val="0"/>
        <w:spacing w:after="120" w:line="240" w:lineRule="auto"/>
        <w:jc w:val="both"/>
        <w:rPr>
          <w:rFonts w:cs="Calibri"/>
          <w:lang w:eastAsia="ar-SA"/>
        </w:rPr>
      </w:pPr>
      <w:r>
        <w:rPr>
          <w:bCs/>
          <w:lang w:eastAsia="ar-SA"/>
        </w:rPr>
        <w:t xml:space="preserve">Oświadczenie o odstąpieniu od Umowy wymaga zachowania formy pisemnej zastrzeżonej pod rygorem nieważności. W oświadczeniu należy wskazać przyczynę odstąpienia. Oświadczenie należy przesłać drugiej Stronie </w:t>
      </w:r>
      <w:r>
        <w:t xml:space="preserve">za pośrednictwem </w:t>
      </w:r>
      <w:r>
        <w:rPr>
          <w:bCs/>
          <w:lang w:eastAsia="ar-SA"/>
        </w:rPr>
        <w:t xml:space="preserve">listu poleconego lub w formie pisma złożonego w siedzibie drugiej Strony za pokwitowaniem. </w:t>
      </w:r>
    </w:p>
    <w:p w14:paraId="6925C89F" w14:textId="77777777" w:rsidR="00520844" w:rsidRDefault="00520844" w:rsidP="00520844">
      <w:pPr>
        <w:spacing w:after="0"/>
        <w:ind w:left="360"/>
        <w:jc w:val="both"/>
      </w:pPr>
    </w:p>
    <w:p w14:paraId="0BDAFF96" w14:textId="77777777" w:rsidR="008907B4" w:rsidRDefault="008907B4" w:rsidP="008907B4">
      <w:pPr>
        <w:spacing w:after="0"/>
        <w:jc w:val="both"/>
      </w:pPr>
    </w:p>
    <w:p w14:paraId="6B8BCFC4" w14:textId="77777777" w:rsidR="008907B4" w:rsidRDefault="008907B4" w:rsidP="008907B4">
      <w:pPr>
        <w:spacing w:after="0"/>
        <w:jc w:val="both"/>
      </w:pPr>
    </w:p>
    <w:p w14:paraId="5E8BF723" w14:textId="4AE7C2E7" w:rsidR="00A5525D" w:rsidRPr="008907B4" w:rsidRDefault="00A5525D" w:rsidP="008907B4">
      <w:pPr>
        <w:spacing w:after="0"/>
        <w:jc w:val="both"/>
      </w:pPr>
      <w:r w:rsidRPr="008907B4">
        <w:rPr>
          <w:b/>
          <w:bCs/>
          <w:iCs/>
        </w:rPr>
        <w:t>Postanowienia końcowe</w:t>
      </w:r>
    </w:p>
    <w:p w14:paraId="3A94DE7E" w14:textId="78B97EB5" w:rsidR="00A5525D" w:rsidRPr="004523D4" w:rsidRDefault="00A5525D" w:rsidP="008907B4">
      <w:pPr>
        <w:spacing w:after="0"/>
        <w:jc w:val="center"/>
      </w:pPr>
      <w:r>
        <w:t xml:space="preserve">§ </w:t>
      </w:r>
      <w:r w:rsidR="008907B4">
        <w:t>6</w:t>
      </w:r>
    </w:p>
    <w:p w14:paraId="692ADCFA" w14:textId="4F7E0910" w:rsidR="008907B4" w:rsidRDefault="008907B4" w:rsidP="008907B4">
      <w:pPr>
        <w:numPr>
          <w:ilvl w:val="0"/>
          <w:numId w:val="15"/>
        </w:numPr>
        <w:adjustRightInd w:val="0"/>
        <w:spacing w:after="0"/>
        <w:ind w:left="357" w:hanging="357"/>
        <w:jc w:val="both"/>
        <w:textAlignment w:val="baseline"/>
      </w:pPr>
      <w:r w:rsidRPr="008907B4">
        <w:t>W wykonaniu przepisu art. 4c ustawy z dnia 08 marca 2013 r. o przeciwdziałaniu nadmiernym opóźnieniom w transakcjach handlowych, Zamawiający oświadcza, że posiada status dużego przedsiębiorcy w rozumieniu art. 4 pkt 6 tej ustawy</w:t>
      </w:r>
      <w:r>
        <w:t>.</w:t>
      </w:r>
    </w:p>
    <w:p w14:paraId="7C286D5F" w14:textId="77777777" w:rsidR="00A5525D" w:rsidRPr="004523D4" w:rsidRDefault="00A5525D" w:rsidP="008907B4">
      <w:pPr>
        <w:numPr>
          <w:ilvl w:val="0"/>
          <w:numId w:val="15"/>
        </w:numPr>
        <w:adjustRightInd w:val="0"/>
        <w:spacing w:after="0"/>
        <w:ind w:left="357" w:hanging="357"/>
        <w:jc w:val="both"/>
        <w:textAlignment w:val="baseline"/>
      </w:pPr>
      <w:r w:rsidRPr="004523D4">
        <w:lastRenderedPageBreak/>
        <w:t>W sprawach nieuregulowanych niniejszą umową mają zastosowanie przepisy kodeksu cywilnego.</w:t>
      </w:r>
    </w:p>
    <w:p w14:paraId="35F8E167" w14:textId="77777777" w:rsidR="00A5525D" w:rsidRDefault="00A5525D" w:rsidP="008907B4">
      <w:pPr>
        <w:numPr>
          <w:ilvl w:val="0"/>
          <w:numId w:val="15"/>
        </w:numPr>
        <w:adjustRightInd w:val="0"/>
        <w:spacing w:after="0"/>
        <w:ind w:left="357" w:hanging="357"/>
        <w:jc w:val="both"/>
        <w:textAlignment w:val="baseline"/>
      </w:pPr>
      <w:r w:rsidRPr="004523D4">
        <w:t>Wszelkie zmiany niniejszej umowy wymagają formy pisemnej w postaci aneksu pod rygorem nieważności.</w:t>
      </w:r>
    </w:p>
    <w:p w14:paraId="66E4CBF3" w14:textId="337AE45E" w:rsidR="00520844" w:rsidRPr="00520844" w:rsidRDefault="00520844" w:rsidP="00520844">
      <w:pPr>
        <w:numPr>
          <w:ilvl w:val="0"/>
          <w:numId w:val="15"/>
        </w:numPr>
        <w:contextualSpacing/>
        <w:jc w:val="both"/>
        <w:rPr>
          <w:rFonts w:asciiTheme="minorHAnsi" w:hAnsiTheme="minorHAnsi" w:cstheme="minorHAnsi"/>
          <w:bCs/>
        </w:rPr>
      </w:pPr>
      <w:r w:rsidRPr="0078271D">
        <w:rPr>
          <w:rFonts w:asciiTheme="minorHAnsi" w:hAnsiTheme="minorHAnsi" w:cstheme="minorHAnsi"/>
          <w:bCs/>
        </w:rPr>
        <w:t xml:space="preserve">Zmiana osób wskazanych w </w:t>
      </w:r>
      <w:r>
        <w:rPr>
          <w:rFonts w:asciiTheme="minorHAnsi" w:hAnsiTheme="minorHAnsi" w:cstheme="minorHAnsi"/>
          <w:bCs/>
        </w:rPr>
        <w:t xml:space="preserve">§ 2 ust. </w:t>
      </w:r>
      <w:r w:rsidR="009A5B65">
        <w:rPr>
          <w:rFonts w:asciiTheme="minorHAnsi" w:hAnsiTheme="minorHAnsi" w:cstheme="minorHAnsi"/>
          <w:bCs/>
        </w:rPr>
        <w:t>5</w:t>
      </w:r>
      <w:r w:rsidRPr="0078271D">
        <w:rPr>
          <w:rFonts w:asciiTheme="minorHAnsi" w:hAnsiTheme="minorHAnsi" w:cstheme="minorHAnsi"/>
          <w:bCs/>
        </w:rPr>
        <w:t xml:space="preserve"> lub ich danych k</w:t>
      </w:r>
      <w:r w:rsidR="008E04A7">
        <w:rPr>
          <w:rFonts w:asciiTheme="minorHAnsi" w:hAnsiTheme="minorHAnsi" w:cstheme="minorHAnsi"/>
          <w:bCs/>
        </w:rPr>
        <w:t>ontaktowych nie stanowi zmiany u</w:t>
      </w:r>
      <w:r w:rsidRPr="0078271D">
        <w:rPr>
          <w:rFonts w:asciiTheme="minorHAnsi" w:hAnsiTheme="minorHAnsi" w:cstheme="minorHAnsi"/>
          <w:bCs/>
        </w:rPr>
        <w:t>mowy i staje się skuteczna z chwilą zawiadomienia drugiej Strony.</w:t>
      </w:r>
    </w:p>
    <w:p w14:paraId="27EC0B0E" w14:textId="77777777" w:rsidR="00A5525D" w:rsidRPr="004523D4" w:rsidRDefault="00A5525D" w:rsidP="008907B4">
      <w:pPr>
        <w:numPr>
          <w:ilvl w:val="0"/>
          <w:numId w:val="15"/>
        </w:numPr>
        <w:adjustRightInd w:val="0"/>
        <w:spacing w:after="0"/>
        <w:ind w:left="357" w:hanging="357"/>
        <w:jc w:val="both"/>
        <w:textAlignment w:val="baseline"/>
      </w:pPr>
      <w:r w:rsidRPr="004523D4">
        <w:t>Spory wynikłe na tle realizacji umowy będą rozstrzygane przez Sąd właściwy dla siedziby Zamawiającego.</w:t>
      </w:r>
    </w:p>
    <w:p w14:paraId="2570DB60" w14:textId="65B22669" w:rsidR="00A5525D" w:rsidRPr="004523D4" w:rsidRDefault="00A5525D" w:rsidP="008907B4">
      <w:pPr>
        <w:numPr>
          <w:ilvl w:val="0"/>
          <w:numId w:val="15"/>
        </w:numPr>
        <w:adjustRightInd w:val="0"/>
        <w:spacing w:after="0"/>
        <w:ind w:left="357" w:hanging="357"/>
        <w:jc w:val="both"/>
        <w:textAlignment w:val="baseline"/>
        <w:rPr>
          <w:b/>
          <w:bCs/>
        </w:rPr>
      </w:pPr>
      <w:r w:rsidRPr="004523D4">
        <w:t xml:space="preserve">Umowa została sporządzona w 2 jednobrzmiących egzemplarzach, </w:t>
      </w:r>
      <w:r w:rsidR="008907B4">
        <w:t>po</w:t>
      </w:r>
      <w:r w:rsidRPr="004523D4">
        <w:t xml:space="preserve"> 1 egzemplarz</w:t>
      </w:r>
      <w:r w:rsidR="008907B4">
        <w:t>u</w:t>
      </w:r>
      <w:r w:rsidRPr="004523D4">
        <w:t xml:space="preserve"> dla każdej </w:t>
      </w:r>
      <w:r w:rsidR="008907B4">
        <w:t>ze S</w:t>
      </w:r>
      <w:r w:rsidRPr="004523D4">
        <w:t>tron.</w:t>
      </w:r>
    </w:p>
    <w:p w14:paraId="6DAE8DD5" w14:textId="77777777" w:rsidR="008907B4" w:rsidRDefault="008907B4" w:rsidP="008907B4">
      <w:pPr>
        <w:spacing w:after="0"/>
        <w:rPr>
          <w:b/>
          <w:bCs/>
        </w:rPr>
      </w:pPr>
    </w:p>
    <w:p w14:paraId="5181573F" w14:textId="77777777" w:rsidR="008907B4" w:rsidRDefault="008907B4" w:rsidP="008907B4">
      <w:pPr>
        <w:spacing w:after="0"/>
        <w:rPr>
          <w:b/>
          <w:bCs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5"/>
        <w:gridCol w:w="4537"/>
      </w:tblGrid>
      <w:tr w:rsidR="008907B4" w14:paraId="79485F80" w14:textId="77777777" w:rsidTr="005A3893">
        <w:tc>
          <w:tcPr>
            <w:tcW w:w="4606" w:type="dxa"/>
          </w:tcPr>
          <w:p w14:paraId="15199FCA" w14:textId="5BE38D6A" w:rsidR="008907B4" w:rsidRDefault="008907B4" w:rsidP="008907B4">
            <w:pPr>
              <w:jc w:val="center"/>
              <w:rPr>
                <w:b/>
                <w:bCs/>
              </w:rPr>
            </w:pPr>
            <w:r w:rsidRPr="004523D4">
              <w:rPr>
                <w:b/>
              </w:rPr>
              <w:t>WYKONAWCA</w:t>
            </w:r>
          </w:p>
        </w:tc>
        <w:tc>
          <w:tcPr>
            <w:tcW w:w="4606" w:type="dxa"/>
          </w:tcPr>
          <w:p w14:paraId="1313CA66" w14:textId="3BC5937F" w:rsidR="008907B4" w:rsidRDefault="008907B4" w:rsidP="008907B4">
            <w:pPr>
              <w:jc w:val="center"/>
              <w:rPr>
                <w:b/>
                <w:bCs/>
              </w:rPr>
            </w:pPr>
            <w:r w:rsidRPr="008907B4">
              <w:rPr>
                <w:b/>
                <w:bCs/>
              </w:rPr>
              <w:t>ZAMAWIAJĄCY</w:t>
            </w:r>
          </w:p>
        </w:tc>
      </w:tr>
    </w:tbl>
    <w:p w14:paraId="52CD0D46" w14:textId="77777777" w:rsidR="008907B4" w:rsidRDefault="008907B4" w:rsidP="008907B4">
      <w:pPr>
        <w:spacing w:after="0"/>
        <w:rPr>
          <w:b/>
          <w:bCs/>
        </w:rPr>
      </w:pPr>
    </w:p>
    <w:p w14:paraId="6FFFD032" w14:textId="77777777" w:rsidR="00A5525D" w:rsidRPr="004523D4" w:rsidRDefault="00A5525D" w:rsidP="00A5525D">
      <w:pPr>
        <w:spacing w:after="120"/>
        <w:rPr>
          <w:b/>
        </w:rPr>
      </w:pPr>
    </w:p>
    <w:p w14:paraId="6D2C09A3" w14:textId="65EE438E" w:rsidR="005E34B3" w:rsidRDefault="005E34B3">
      <w:r>
        <w:br w:type="page"/>
      </w:r>
    </w:p>
    <w:p w14:paraId="4D7AAAED" w14:textId="77777777" w:rsidR="00A5525D" w:rsidRPr="007D7E87" w:rsidRDefault="00A5525D" w:rsidP="00A5525D">
      <w:pPr>
        <w:rPr>
          <w:i/>
        </w:rPr>
      </w:pPr>
    </w:p>
    <w:p w14:paraId="75FC118C" w14:textId="77777777" w:rsidR="00A5525D" w:rsidRDefault="00A5525D" w:rsidP="00A5525D">
      <w:pPr>
        <w:jc w:val="right"/>
      </w:pPr>
      <w:r>
        <w:t xml:space="preserve"> </w:t>
      </w:r>
    </w:p>
    <w:p w14:paraId="623A24B0" w14:textId="7E4D287F" w:rsidR="00A5525D" w:rsidRPr="000569DF" w:rsidRDefault="00A5525D" w:rsidP="00A5525D">
      <w:pPr>
        <w:jc w:val="right"/>
        <w:rPr>
          <w:rFonts w:cs="Arial"/>
          <w:b/>
          <w:i/>
        </w:rPr>
      </w:pPr>
      <w:r>
        <w:rPr>
          <w:rFonts w:cs="Arial"/>
          <w:b/>
          <w:i/>
        </w:rPr>
        <w:t xml:space="preserve">Załącznik Nr </w:t>
      </w:r>
      <w:r w:rsidR="006746FE">
        <w:rPr>
          <w:rFonts w:cs="Arial"/>
          <w:b/>
          <w:i/>
        </w:rPr>
        <w:t>3</w:t>
      </w:r>
      <w:r>
        <w:rPr>
          <w:rFonts w:cs="Arial"/>
          <w:b/>
          <w:i/>
        </w:rPr>
        <w:t xml:space="preserve"> do </w:t>
      </w:r>
      <w:r w:rsidR="00B901E6">
        <w:rPr>
          <w:rFonts w:cs="Calibri"/>
          <w:b/>
          <w:bCs/>
        </w:rPr>
        <w:t>AZP.273</w:t>
      </w:r>
      <w:r w:rsidR="00141D5F">
        <w:rPr>
          <w:rFonts w:cs="Calibri"/>
          <w:b/>
          <w:bCs/>
        </w:rPr>
        <w:t>.165.</w:t>
      </w:r>
      <w:r w:rsidR="006042BD">
        <w:rPr>
          <w:rFonts w:cs="Calibri"/>
          <w:b/>
          <w:bCs/>
        </w:rPr>
        <w:t>2020</w:t>
      </w:r>
    </w:p>
    <w:p w14:paraId="6B9E6574" w14:textId="77777777" w:rsidR="00A5525D" w:rsidRPr="000569DF" w:rsidRDefault="00A5525D" w:rsidP="00A5525D">
      <w:pPr>
        <w:spacing w:line="360" w:lineRule="atLeast"/>
        <w:jc w:val="center"/>
        <w:textAlignment w:val="baseline"/>
        <w:rPr>
          <w:rFonts w:ascii="Arial" w:hAnsi="Arial" w:cs="Arial"/>
          <w:b/>
          <w:i/>
          <w:u w:val="single"/>
          <w:lang w:eastAsia="en-US"/>
        </w:rPr>
      </w:pPr>
    </w:p>
    <w:p w14:paraId="36A6F419" w14:textId="77777777" w:rsidR="00A5525D" w:rsidRPr="000569DF" w:rsidRDefault="00A5525D" w:rsidP="00A5525D">
      <w:pPr>
        <w:spacing w:line="360" w:lineRule="atLeast"/>
        <w:jc w:val="center"/>
        <w:textAlignment w:val="baseline"/>
        <w:rPr>
          <w:rFonts w:ascii="Arial" w:hAnsi="Arial" w:cs="Arial"/>
          <w:b/>
          <w:i/>
          <w:u w:val="single"/>
          <w:lang w:eastAsia="en-US"/>
        </w:rPr>
      </w:pPr>
      <w:r w:rsidRPr="000569DF">
        <w:rPr>
          <w:rFonts w:ascii="Arial" w:hAnsi="Arial" w:cs="Arial"/>
          <w:b/>
          <w:i/>
          <w:u w:val="single"/>
          <w:lang w:eastAsia="en-US"/>
        </w:rPr>
        <w:t xml:space="preserve">Klauzula informacyjna z art. 13 RODO </w:t>
      </w:r>
      <w:bookmarkStart w:id="0" w:name="_GoBack"/>
      <w:bookmarkEnd w:id="0"/>
    </w:p>
    <w:p w14:paraId="3DEF3EB8" w14:textId="77777777" w:rsidR="00A5525D" w:rsidRPr="000569DF" w:rsidRDefault="00A5525D" w:rsidP="00A5525D">
      <w:pPr>
        <w:spacing w:after="120"/>
        <w:ind w:left="357" w:hanging="357"/>
        <w:jc w:val="both"/>
        <w:textAlignment w:val="baseline"/>
        <w:rPr>
          <w:lang w:eastAsia="zh-CN"/>
        </w:rPr>
      </w:pPr>
    </w:p>
    <w:p w14:paraId="1E45F84E" w14:textId="77777777" w:rsidR="00A5525D" w:rsidRPr="000569DF" w:rsidRDefault="00A5525D" w:rsidP="00A5525D">
      <w:pPr>
        <w:spacing w:after="120"/>
        <w:ind w:left="357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>Zgodnie z art. 13 ust. 1 i 2 rozporządzenia Parlamentu Europejskiego i Rady (UE) 2016/679 z dnia</w:t>
      </w:r>
      <w:r w:rsidRPr="000569DF">
        <w:rPr>
          <w:lang w:eastAsia="zh-CN"/>
        </w:rPr>
        <w:br/>
        <w:t xml:space="preserve">27 kwietnia 2016 r. w sprawie ochrony osób fizycznych w związku z przetwarzaniem danych osobowych i w sprawie swobodnego przepływu takich danych oraz uchylenia dyrektywy 95/46/WE (ogólne rozporządzenie o ochronie danych) (Dz. Urz. UE L 119 z 04.05.2016, str. 1), dalej „RODO”, informuję, że: </w:t>
      </w:r>
    </w:p>
    <w:p w14:paraId="7D538B8B" w14:textId="77777777" w:rsidR="00A5525D" w:rsidRPr="000569DF" w:rsidRDefault="00A5525D" w:rsidP="00A5525D">
      <w:pPr>
        <w:numPr>
          <w:ilvl w:val="0"/>
          <w:numId w:val="22"/>
        </w:numPr>
        <w:spacing w:after="120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>administratorem Pani/Pana danych osobowych jest Narodowe Centrum Badań Jądrowych 05-400 Otwock ul. Andrzeja Sołtana 7 tel. 22 273 001; e-mail:ncbj@ncbj.gov.pl;</w:t>
      </w:r>
    </w:p>
    <w:p w14:paraId="091D5114" w14:textId="77777777" w:rsidR="00A5525D" w:rsidRPr="000569DF" w:rsidRDefault="00A5525D" w:rsidP="00A5525D">
      <w:pPr>
        <w:numPr>
          <w:ilvl w:val="0"/>
          <w:numId w:val="22"/>
        </w:numPr>
        <w:spacing w:after="120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 xml:space="preserve">kontakt z inspektorem ochrony danych jest możliwy pod adresem: </w:t>
      </w:r>
    </w:p>
    <w:p w14:paraId="44BC303A" w14:textId="48FC0270" w:rsidR="00A5525D" w:rsidRPr="000569DF" w:rsidRDefault="00A5525D" w:rsidP="00A5525D">
      <w:pPr>
        <w:spacing w:after="120"/>
        <w:ind w:left="357" w:hanging="357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 xml:space="preserve">       Inspektor Ochrony Danych Osobowych, Narodowe Centrum Badań Jądrowych, ul. Sołtana 7,</w:t>
      </w:r>
      <w:r w:rsidRPr="000569DF">
        <w:rPr>
          <w:lang w:eastAsia="zh-CN"/>
        </w:rPr>
        <w:br/>
        <w:t xml:space="preserve">05-400 Otwock  lub   e-mail:  </w:t>
      </w:r>
      <w:hyperlink r:id="rId7" w:history="1">
        <w:r w:rsidR="00B2472E" w:rsidRPr="00EE7A2A">
          <w:rPr>
            <w:rStyle w:val="Hipercze"/>
            <w:lang w:eastAsia="zh-CN"/>
          </w:rPr>
          <w:t>iod@ncbj,gov.pl</w:t>
        </w:r>
      </w:hyperlink>
      <w:r w:rsidRPr="000569DF">
        <w:rPr>
          <w:lang w:eastAsia="zh-CN"/>
        </w:rPr>
        <w:t>;</w:t>
      </w:r>
    </w:p>
    <w:p w14:paraId="0292F13F" w14:textId="77777777" w:rsidR="00A5525D" w:rsidRPr="000569DF" w:rsidRDefault="00A5525D" w:rsidP="00A5525D">
      <w:pPr>
        <w:numPr>
          <w:ilvl w:val="0"/>
          <w:numId w:val="23"/>
        </w:numPr>
        <w:spacing w:after="120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>Pani/Pana dane osobowe przetwarzane będą na podstawie art. 6 ust. 1 lit. c RODO w celu związanym z prowadzonym postępowaniem o udzielenie zamówienia publicznego;</w:t>
      </w:r>
    </w:p>
    <w:p w14:paraId="5A3DBF00" w14:textId="77777777" w:rsidR="00A5525D" w:rsidRPr="000569DF" w:rsidRDefault="00A5525D" w:rsidP="00A5525D">
      <w:pPr>
        <w:numPr>
          <w:ilvl w:val="0"/>
          <w:numId w:val="23"/>
        </w:numPr>
        <w:spacing w:after="120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>odbiorcami Pani/Pana danych osobowych będą osoby lub podmioty, którym udostępniona zostanie dokumentacja postępowania w oparciu o art. 8 oraz art. 96 ust. 3 ustawy z dnia</w:t>
      </w:r>
      <w:r w:rsidRPr="000569DF">
        <w:rPr>
          <w:lang w:eastAsia="zh-CN"/>
        </w:rPr>
        <w:br/>
        <w:t xml:space="preserve">29 stycznia 2004 r. – Prawo zamówień publicznych (Dz. U. z 2018 r. poz. 1986), dalej „ustawa </w:t>
      </w:r>
      <w:proofErr w:type="spellStart"/>
      <w:r w:rsidRPr="000569DF">
        <w:rPr>
          <w:lang w:eastAsia="zh-CN"/>
        </w:rPr>
        <w:t>Pzp</w:t>
      </w:r>
      <w:proofErr w:type="spellEnd"/>
      <w:r w:rsidRPr="000569DF">
        <w:rPr>
          <w:lang w:eastAsia="zh-CN"/>
        </w:rPr>
        <w:t xml:space="preserve">”;  </w:t>
      </w:r>
    </w:p>
    <w:p w14:paraId="0DD536ED" w14:textId="77777777" w:rsidR="00A5525D" w:rsidRPr="000569DF" w:rsidRDefault="00A5525D" w:rsidP="00A5525D">
      <w:pPr>
        <w:numPr>
          <w:ilvl w:val="0"/>
          <w:numId w:val="23"/>
        </w:numPr>
        <w:spacing w:after="120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 xml:space="preserve">Pani/Pana dane osobowe będą przechowywane, zgodnie z art. 97 ust. 1 ustawy </w:t>
      </w:r>
      <w:proofErr w:type="spellStart"/>
      <w:r w:rsidRPr="000569DF">
        <w:rPr>
          <w:lang w:eastAsia="zh-CN"/>
        </w:rPr>
        <w:t>Pzp</w:t>
      </w:r>
      <w:proofErr w:type="spellEnd"/>
      <w:r w:rsidRPr="000569DF">
        <w:rPr>
          <w:lang w:eastAsia="zh-CN"/>
        </w:rPr>
        <w:t>, przez okres 4 lat od dnia zakończenia postępowania o udzielenie zamówienia, a jeżeli czas trwania umowy przekracza 4 lata, okres przechowywania obejmuje cały czas trwania umowy;</w:t>
      </w:r>
    </w:p>
    <w:p w14:paraId="47A8D6FF" w14:textId="77777777" w:rsidR="00A5525D" w:rsidRPr="000569DF" w:rsidRDefault="00A5525D" w:rsidP="00A5525D">
      <w:pPr>
        <w:numPr>
          <w:ilvl w:val="0"/>
          <w:numId w:val="23"/>
        </w:numPr>
        <w:spacing w:after="120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 xml:space="preserve">obowiązek podania przez Panią/Pana danych osobowych bezpośrednio Pani/Pana dotyczących jest wymogiem ustawowym określonym w przepisach ustawy </w:t>
      </w:r>
      <w:proofErr w:type="spellStart"/>
      <w:r w:rsidRPr="000569DF">
        <w:rPr>
          <w:lang w:eastAsia="zh-CN"/>
        </w:rPr>
        <w:t>Pzp</w:t>
      </w:r>
      <w:proofErr w:type="spellEnd"/>
      <w:r w:rsidRPr="000569DF">
        <w:rPr>
          <w:lang w:eastAsia="zh-CN"/>
        </w:rPr>
        <w:t>, związanym</w:t>
      </w:r>
      <w:r w:rsidRPr="000569DF">
        <w:rPr>
          <w:lang w:eastAsia="zh-CN"/>
        </w:rPr>
        <w:br/>
        <w:t xml:space="preserve">z udziałem w postępowaniu o udzielenie zamówienia publicznego; konsekwencje niepodania określonych danych wynikają z ustawy </w:t>
      </w:r>
      <w:proofErr w:type="spellStart"/>
      <w:r w:rsidRPr="000569DF">
        <w:rPr>
          <w:lang w:eastAsia="zh-CN"/>
        </w:rPr>
        <w:t>Pzp</w:t>
      </w:r>
      <w:proofErr w:type="spellEnd"/>
      <w:r w:rsidRPr="000569DF">
        <w:rPr>
          <w:lang w:eastAsia="zh-CN"/>
        </w:rPr>
        <w:t xml:space="preserve">; </w:t>
      </w:r>
    </w:p>
    <w:p w14:paraId="334CD79E" w14:textId="77777777" w:rsidR="00A5525D" w:rsidRPr="000569DF" w:rsidRDefault="00A5525D" w:rsidP="00A5525D">
      <w:pPr>
        <w:numPr>
          <w:ilvl w:val="0"/>
          <w:numId w:val="23"/>
        </w:numPr>
        <w:spacing w:after="120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 xml:space="preserve"> w odniesieniu do Pani/Pana danych osobowych decyzje nie będą podejmowane w sposób zautomatyzowany, stosowanie do art. 22 RODO;</w:t>
      </w:r>
    </w:p>
    <w:p w14:paraId="25F8A037" w14:textId="77777777" w:rsidR="00A5525D" w:rsidRPr="000569DF" w:rsidRDefault="00A5525D" w:rsidP="00A5525D">
      <w:pPr>
        <w:numPr>
          <w:ilvl w:val="0"/>
          <w:numId w:val="23"/>
        </w:numPr>
        <w:spacing w:after="120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>posiada Pani/Pan:</w:t>
      </w:r>
    </w:p>
    <w:p w14:paraId="4E273353" w14:textId="77777777" w:rsidR="00A5525D" w:rsidRPr="000569DF" w:rsidRDefault="00A5525D" w:rsidP="00A5525D">
      <w:pPr>
        <w:spacing w:after="120"/>
        <w:ind w:left="993" w:hanging="284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>−</w:t>
      </w:r>
      <w:r w:rsidRPr="000569DF">
        <w:rPr>
          <w:lang w:eastAsia="zh-CN"/>
        </w:rPr>
        <w:tab/>
        <w:t>na podstawie art. 15 RODO prawo dostępu do danych osobowych Pani/Pana dotyczących;</w:t>
      </w:r>
    </w:p>
    <w:p w14:paraId="50E8CCB8" w14:textId="77777777" w:rsidR="00A5525D" w:rsidRPr="000569DF" w:rsidRDefault="00A5525D" w:rsidP="00A5525D">
      <w:pPr>
        <w:spacing w:after="120"/>
        <w:ind w:left="993" w:hanging="284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>−</w:t>
      </w:r>
      <w:r w:rsidRPr="000569DF">
        <w:rPr>
          <w:lang w:eastAsia="zh-CN"/>
        </w:rPr>
        <w:tab/>
        <w:t>na podstawie art. 16 RODO prawo do sprostowania Pani/Pana danych osobowych **;</w:t>
      </w:r>
    </w:p>
    <w:p w14:paraId="0E029952" w14:textId="77777777" w:rsidR="00A5525D" w:rsidRPr="000569DF" w:rsidRDefault="00A5525D" w:rsidP="00A5525D">
      <w:pPr>
        <w:ind w:left="993" w:hanging="284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lastRenderedPageBreak/>
        <w:t>−</w:t>
      </w:r>
      <w:r w:rsidRPr="000569DF">
        <w:rPr>
          <w:lang w:eastAsia="zh-CN"/>
        </w:rPr>
        <w:tab/>
        <w:t xml:space="preserve">na podstawie art. 18 RODO prawo żądania od administratora ograniczenia przetwarzania danych osobowych z zastrzeżeniem przypadków, o których mowa w art. 18 ust. 2 RODO ***;  </w:t>
      </w:r>
    </w:p>
    <w:p w14:paraId="14C0968A" w14:textId="77777777" w:rsidR="00A5525D" w:rsidRPr="000569DF" w:rsidRDefault="00A5525D" w:rsidP="00A5525D">
      <w:pPr>
        <w:ind w:left="993" w:hanging="284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>−</w:t>
      </w:r>
      <w:r w:rsidRPr="000569DF">
        <w:rPr>
          <w:lang w:eastAsia="zh-CN"/>
        </w:rPr>
        <w:tab/>
        <w:t>prawo do wniesienia skargi do Prezesa Urzędu Ochrony Danych Osobowych, gdy uzna Pani/Pan, że przetwarzanie danych osobowych Pani/Pana dotyczących narusza przepisy RODO;</w:t>
      </w:r>
    </w:p>
    <w:p w14:paraId="3B5BE501" w14:textId="77777777" w:rsidR="00A5525D" w:rsidRPr="000569DF" w:rsidRDefault="00A5525D" w:rsidP="00A5525D">
      <w:pPr>
        <w:numPr>
          <w:ilvl w:val="0"/>
          <w:numId w:val="24"/>
        </w:numPr>
        <w:spacing w:after="120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>nie przysługuje Pani/Panu:</w:t>
      </w:r>
    </w:p>
    <w:p w14:paraId="4F6D2C08" w14:textId="77777777" w:rsidR="00A5525D" w:rsidRPr="000569DF" w:rsidRDefault="00A5525D" w:rsidP="00A5525D">
      <w:pPr>
        <w:spacing w:after="120"/>
        <w:ind w:left="993" w:hanging="284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>−</w:t>
      </w:r>
      <w:r w:rsidRPr="000569DF">
        <w:rPr>
          <w:lang w:eastAsia="zh-CN"/>
        </w:rPr>
        <w:tab/>
        <w:t>w związku z art. 17 ust. 3 lit. b, d lub e RODO prawo do usunięcia danych osobowych;</w:t>
      </w:r>
    </w:p>
    <w:p w14:paraId="2A3F127D" w14:textId="77777777" w:rsidR="00A5525D" w:rsidRPr="000569DF" w:rsidRDefault="00A5525D" w:rsidP="00A5525D">
      <w:pPr>
        <w:spacing w:after="120"/>
        <w:ind w:left="993" w:hanging="284"/>
        <w:jc w:val="both"/>
        <w:textAlignment w:val="baseline"/>
        <w:rPr>
          <w:lang w:eastAsia="zh-CN"/>
        </w:rPr>
      </w:pPr>
      <w:r w:rsidRPr="000569DF">
        <w:rPr>
          <w:lang w:eastAsia="zh-CN"/>
        </w:rPr>
        <w:t>−</w:t>
      </w:r>
      <w:r w:rsidRPr="000569DF">
        <w:rPr>
          <w:lang w:eastAsia="zh-CN"/>
        </w:rPr>
        <w:tab/>
        <w:t>prawo do przenoszenia danych osobowych, o którym mowa w art. 20 RODO;</w:t>
      </w:r>
    </w:p>
    <w:p w14:paraId="50B5083F" w14:textId="77777777" w:rsidR="00A5525D" w:rsidRPr="009A70CD" w:rsidRDefault="00A5525D" w:rsidP="00A5525D">
      <w:pPr>
        <w:spacing w:before="100" w:beforeAutospacing="1" w:after="100" w:afterAutospacing="1"/>
        <w:jc w:val="both"/>
      </w:pPr>
      <w:r w:rsidRPr="000569DF">
        <w:rPr>
          <w:lang w:eastAsia="zh-CN"/>
        </w:rPr>
        <w:t>−</w:t>
      </w:r>
      <w:r w:rsidRPr="000569DF">
        <w:rPr>
          <w:lang w:eastAsia="zh-CN"/>
        </w:rPr>
        <w:tab/>
        <w:t xml:space="preserve">na podstawie art. 21 RODO prawo sprzeciwu, wobec przetwarzania danych osobowych, gdyż podstawą prawną przetwarzania Pani/Pana danych osobowych jest art. 6 ust. 1 lit. c RODO.   </w:t>
      </w:r>
    </w:p>
    <w:p w14:paraId="4C0A33A0" w14:textId="77777777" w:rsidR="00A5525D" w:rsidRPr="00A5128D" w:rsidRDefault="00A5525D" w:rsidP="00A5525D">
      <w:pPr>
        <w:pStyle w:val="Bezodstpw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3E6B59B1" w14:textId="77777777" w:rsidR="00A5525D" w:rsidRPr="00697BC0" w:rsidRDefault="00A5525D" w:rsidP="00A5525D">
      <w:pPr>
        <w:pStyle w:val="Bezodstpw"/>
        <w:jc w:val="both"/>
        <w:rPr>
          <w:rFonts w:asciiTheme="minorHAnsi" w:hAnsiTheme="minorHAnsi" w:cstheme="minorHAnsi"/>
          <w:bCs/>
          <w:sz w:val="20"/>
          <w:szCs w:val="20"/>
        </w:rPr>
      </w:pPr>
    </w:p>
    <w:sectPr w:rsidR="00A5525D" w:rsidRPr="00697BC0" w:rsidSect="00803DBC">
      <w:headerReference w:type="default" r:id="rId8"/>
      <w:footerReference w:type="default" r:id="rId9"/>
      <w:pgSz w:w="11906" w:h="16838"/>
      <w:pgMar w:top="1417" w:right="1417" w:bottom="1417" w:left="1417" w:header="56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F5475" w14:textId="77777777" w:rsidR="005203BB" w:rsidRDefault="005203BB" w:rsidP="00AB4B02">
      <w:pPr>
        <w:spacing w:after="0" w:line="240" w:lineRule="auto"/>
      </w:pPr>
      <w:r>
        <w:separator/>
      </w:r>
    </w:p>
  </w:endnote>
  <w:endnote w:type="continuationSeparator" w:id="0">
    <w:p w14:paraId="6C098628" w14:textId="77777777" w:rsidR="005203BB" w:rsidRDefault="005203BB" w:rsidP="00AB4B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39087910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0497BB89" w14:textId="77777777" w:rsidR="00AB4B02" w:rsidRDefault="00803DBC" w:rsidP="00155430">
            <w:pPr>
              <w:pStyle w:val="Stopka"/>
              <w:jc w:val="center"/>
            </w:pPr>
            <w:r>
              <w:br/>
            </w:r>
            <w:r w:rsidR="00155430" w:rsidRPr="00F54664">
              <w:rPr>
                <w:sz w:val="20"/>
                <w:szCs w:val="20"/>
              </w:rPr>
              <w:t xml:space="preserve">Strona </w:t>
            </w:r>
            <w:r w:rsidR="00155430" w:rsidRPr="00F54664">
              <w:rPr>
                <w:b/>
                <w:bCs/>
                <w:sz w:val="20"/>
                <w:szCs w:val="20"/>
              </w:rPr>
              <w:fldChar w:fldCharType="begin"/>
            </w:r>
            <w:r w:rsidR="00155430" w:rsidRPr="00F54664">
              <w:rPr>
                <w:b/>
                <w:bCs/>
                <w:sz w:val="20"/>
                <w:szCs w:val="20"/>
              </w:rPr>
              <w:instrText>PAGE</w:instrText>
            </w:r>
            <w:r w:rsidR="00155430" w:rsidRPr="00F54664">
              <w:rPr>
                <w:b/>
                <w:bCs/>
                <w:sz w:val="20"/>
                <w:szCs w:val="20"/>
              </w:rPr>
              <w:fldChar w:fldCharType="separate"/>
            </w:r>
            <w:r w:rsidR="00BC1509">
              <w:rPr>
                <w:b/>
                <w:bCs/>
                <w:noProof/>
                <w:sz w:val="20"/>
                <w:szCs w:val="20"/>
              </w:rPr>
              <w:t>3</w:t>
            </w:r>
            <w:r w:rsidR="00155430" w:rsidRPr="00F54664">
              <w:rPr>
                <w:b/>
                <w:bCs/>
                <w:sz w:val="20"/>
                <w:szCs w:val="20"/>
              </w:rPr>
              <w:fldChar w:fldCharType="end"/>
            </w:r>
            <w:r w:rsidR="00155430" w:rsidRPr="00F54664">
              <w:rPr>
                <w:sz w:val="20"/>
                <w:szCs w:val="20"/>
              </w:rPr>
              <w:t xml:space="preserve"> z </w:t>
            </w:r>
            <w:r w:rsidR="00155430" w:rsidRPr="00F54664">
              <w:rPr>
                <w:b/>
                <w:bCs/>
                <w:sz w:val="20"/>
                <w:szCs w:val="20"/>
              </w:rPr>
              <w:fldChar w:fldCharType="begin"/>
            </w:r>
            <w:r w:rsidR="00155430" w:rsidRPr="00F54664">
              <w:rPr>
                <w:b/>
                <w:bCs/>
                <w:sz w:val="20"/>
                <w:szCs w:val="20"/>
              </w:rPr>
              <w:instrText>NUMPAGES</w:instrText>
            </w:r>
            <w:r w:rsidR="00155430" w:rsidRPr="00F54664">
              <w:rPr>
                <w:b/>
                <w:bCs/>
                <w:sz w:val="20"/>
                <w:szCs w:val="20"/>
              </w:rPr>
              <w:fldChar w:fldCharType="separate"/>
            </w:r>
            <w:r w:rsidR="00BC1509">
              <w:rPr>
                <w:b/>
                <w:bCs/>
                <w:noProof/>
                <w:sz w:val="20"/>
                <w:szCs w:val="20"/>
              </w:rPr>
              <w:t>6</w:t>
            </w:r>
            <w:r w:rsidR="00155430" w:rsidRPr="00F54664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3F5961" w14:textId="77777777" w:rsidR="005203BB" w:rsidRDefault="005203BB" w:rsidP="00AB4B02">
      <w:pPr>
        <w:spacing w:after="0" w:line="240" w:lineRule="auto"/>
      </w:pPr>
      <w:r>
        <w:separator/>
      </w:r>
    </w:p>
  </w:footnote>
  <w:footnote w:type="continuationSeparator" w:id="0">
    <w:p w14:paraId="0FD5AA08" w14:textId="77777777" w:rsidR="005203BB" w:rsidRDefault="005203BB" w:rsidP="00AB4B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34253" w14:textId="77777777" w:rsidR="00AB4B02" w:rsidRDefault="00AB4B02">
    <w:pPr>
      <w:pStyle w:val="Nagwek"/>
    </w:pPr>
    <w:r>
      <w:rPr>
        <w:noProof/>
      </w:rPr>
      <w:drawing>
        <wp:inline distT="0" distB="0" distL="0" distR="0" wp14:anchorId="03FA2FB0" wp14:editId="30043507">
          <wp:extent cx="3108290" cy="666660"/>
          <wp:effectExtent l="0" t="0" r="0" b="63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4948" cy="66594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157B7"/>
    <w:multiLevelType w:val="singleLevel"/>
    <w:tmpl w:val="DD1AC5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1" w15:restartNumberingAfterBreak="0">
    <w:nsid w:val="0A657C24"/>
    <w:multiLevelType w:val="hybridMultilevel"/>
    <w:tmpl w:val="8D58EB3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53616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4FC3228"/>
    <w:multiLevelType w:val="hybridMultilevel"/>
    <w:tmpl w:val="99F0F254"/>
    <w:lvl w:ilvl="0" w:tplc="2E88A55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90F7B"/>
    <w:multiLevelType w:val="hybridMultilevel"/>
    <w:tmpl w:val="3A7C1C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37590"/>
    <w:multiLevelType w:val="hybridMultilevel"/>
    <w:tmpl w:val="ACDCDFA0"/>
    <w:lvl w:ilvl="0" w:tplc="04150017">
      <w:start w:val="1"/>
      <w:numFmt w:val="lowerLetter"/>
      <w:lvlText w:val="%1)"/>
      <w:lvlJc w:val="left"/>
      <w:pPr>
        <w:ind w:left="437" w:hanging="360"/>
      </w:pPr>
    </w:lvl>
    <w:lvl w:ilvl="1" w:tplc="04150019" w:tentative="1">
      <w:start w:val="1"/>
      <w:numFmt w:val="lowerLetter"/>
      <w:lvlText w:val="%2."/>
      <w:lvlJc w:val="left"/>
      <w:pPr>
        <w:ind w:left="1157" w:hanging="360"/>
      </w:pPr>
    </w:lvl>
    <w:lvl w:ilvl="2" w:tplc="0415001B" w:tentative="1">
      <w:start w:val="1"/>
      <w:numFmt w:val="lowerRoman"/>
      <w:lvlText w:val="%3."/>
      <w:lvlJc w:val="right"/>
      <w:pPr>
        <w:ind w:left="1877" w:hanging="180"/>
      </w:pPr>
    </w:lvl>
    <w:lvl w:ilvl="3" w:tplc="0415000F" w:tentative="1">
      <w:start w:val="1"/>
      <w:numFmt w:val="decimal"/>
      <w:lvlText w:val="%4."/>
      <w:lvlJc w:val="left"/>
      <w:pPr>
        <w:ind w:left="2597" w:hanging="360"/>
      </w:pPr>
    </w:lvl>
    <w:lvl w:ilvl="4" w:tplc="04150019" w:tentative="1">
      <w:start w:val="1"/>
      <w:numFmt w:val="lowerLetter"/>
      <w:lvlText w:val="%5."/>
      <w:lvlJc w:val="left"/>
      <w:pPr>
        <w:ind w:left="3317" w:hanging="360"/>
      </w:pPr>
    </w:lvl>
    <w:lvl w:ilvl="5" w:tplc="0415001B" w:tentative="1">
      <w:start w:val="1"/>
      <w:numFmt w:val="lowerRoman"/>
      <w:lvlText w:val="%6."/>
      <w:lvlJc w:val="right"/>
      <w:pPr>
        <w:ind w:left="4037" w:hanging="180"/>
      </w:pPr>
    </w:lvl>
    <w:lvl w:ilvl="6" w:tplc="0415000F" w:tentative="1">
      <w:start w:val="1"/>
      <w:numFmt w:val="decimal"/>
      <w:lvlText w:val="%7."/>
      <w:lvlJc w:val="left"/>
      <w:pPr>
        <w:ind w:left="4757" w:hanging="360"/>
      </w:pPr>
    </w:lvl>
    <w:lvl w:ilvl="7" w:tplc="04150019" w:tentative="1">
      <w:start w:val="1"/>
      <w:numFmt w:val="lowerLetter"/>
      <w:lvlText w:val="%8."/>
      <w:lvlJc w:val="left"/>
      <w:pPr>
        <w:ind w:left="5477" w:hanging="360"/>
      </w:pPr>
    </w:lvl>
    <w:lvl w:ilvl="8" w:tplc="0415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6" w15:restartNumberingAfterBreak="0">
    <w:nsid w:val="19F61559"/>
    <w:multiLevelType w:val="hybridMultilevel"/>
    <w:tmpl w:val="86E81B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E1990"/>
    <w:multiLevelType w:val="hybridMultilevel"/>
    <w:tmpl w:val="D4E6010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85E36"/>
    <w:multiLevelType w:val="hybridMultilevel"/>
    <w:tmpl w:val="9202ED68"/>
    <w:lvl w:ilvl="0" w:tplc="B5CE26C6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AFD61CD"/>
    <w:multiLevelType w:val="hybridMultilevel"/>
    <w:tmpl w:val="15269954"/>
    <w:lvl w:ilvl="0" w:tplc="1E46D92C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8D41A5"/>
    <w:multiLevelType w:val="hybridMultilevel"/>
    <w:tmpl w:val="ACDCDFA0"/>
    <w:lvl w:ilvl="0" w:tplc="04150017">
      <w:start w:val="1"/>
      <w:numFmt w:val="lowerLetter"/>
      <w:lvlText w:val="%1)"/>
      <w:lvlJc w:val="left"/>
      <w:pPr>
        <w:ind w:left="437" w:hanging="360"/>
      </w:pPr>
    </w:lvl>
    <w:lvl w:ilvl="1" w:tplc="04150019" w:tentative="1">
      <w:start w:val="1"/>
      <w:numFmt w:val="lowerLetter"/>
      <w:lvlText w:val="%2."/>
      <w:lvlJc w:val="left"/>
      <w:pPr>
        <w:ind w:left="1157" w:hanging="360"/>
      </w:pPr>
    </w:lvl>
    <w:lvl w:ilvl="2" w:tplc="0415001B" w:tentative="1">
      <w:start w:val="1"/>
      <w:numFmt w:val="lowerRoman"/>
      <w:lvlText w:val="%3."/>
      <w:lvlJc w:val="right"/>
      <w:pPr>
        <w:ind w:left="1877" w:hanging="180"/>
      </w:pPr>
    </w:lvl>
    <w:lvl w:ilvl="3" w:tplc="0415000F" w:tentative="1">
      <w:start w:val="1"/>
      <w:numFmt w:val="decimal"/>
      <w:lvlText w:val="%4."/>
      <w:lvlJc w:val="left"/>
      <w:pPr>
        <w:ind w:left="2597" w:hanging="360"/>
      </w:pPr>
    </w:lvl>
    <w:lvl w:ilvl="4" w:tplc="04150019" w:tentative="1">
      <w:start w:val="1"/>
      <w:numFmt w:val="lowerLetter"/>
      <w:lvlText w:val="%5."/>
      <w:lvlJc w:val="left"/>
      <w:pPr>
        <w:ind w:left="3317" w:hanging="360"/>
      </w:pPr>
    </w:lvl>
    <w:lvl w:ilvl="5" w:tplc="0415001B" w:tentative="1">
      <w:start w:val="1"/>
      <w:numFmt w:val="lowerRoman"/>
      <w:lvlText w:val="%6."/>
      <w:lvlJc w:val="right"/>
      <w:pPr>
        <w:ind w:left="4037" w:hanging="180"/>
      </w:pPr>
    </w:lvl>
    <w:lvl w:ilvl="6" w:tplc="0415000F" w:tentative="1">
      <w:start w:val="1"/>
      <w:numFmt w:val="decimal"/>
      <w:lvlText w:val="%7."/>
      <w:lvlJc w:val="left"/>
      <w:pPr>
        <w:ind w:left="4757" w:hanging="360"/>
      </w:pPr>
    </w:lvl>
    <w:lvl w:ilvl="7" w:tplc="04150019" w:tentative="1">
      <w:start w:val="1"/>
      <w:numFmt w:val="lowerLetter"/>
      <w:lvlText w:val="%8."/>
      <w:lvlJc w:val="left"/>
      <w:pPr>
        <w:ind w:left="5477" w:hanging="360"/>
      </w:pPr>
    </w:lvl>
    <w:lvl w:ilvl="8" w:tplc="0415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11" w15:restartNumberingAfterBreak="0">
    <w:nsid w:val="2E9C5618"/>
    <w:multiLevelType w:val="hybridMultilevel"/>
    <w:tmpl w:val="6578442C"/>
    <w:lvl w:ilvl="0" w:tplc="AAFE7470">
      <w:start w:val="1"/>
      <w:numFmt w:val="lowerLetter"/>
      <w:lvlText w:val="%1)"/>
      <w:lvlJc w:val="left"/>
      <w:pPr>
        <w:ind w:left="437" w:hanging="360"/>
      </w:pPr>
    </w:lvl>
    <w:lvl w:ilvl="1" w:tplc="04150019">
      <w:start w:val="1"/>
      <w:numFmt w:val="lowerLetter"/>
      <w:lvlText w:val="%2."/>
      <w:lvlJc w:val="left"/>
      <w:pPr>
        <w:ind w:left="1157" w:hanging="360"/>
      </w:pPr>
    </w:lvl>
    <w:lvl w:ilvl="2" w:tplc="0415001B" w:tentative="1">
      <w:start w:val="1"/>
      <w:numFmt w:val="lowerRoman"/>
      <w:lvlText w:val="%3."/>
      <w:lvlJc w:val="right"/>
      <w:pPr>
        <w:ind w:left="1877" w:hanging="180"/>
      </w:pPr>
    </w:lvl>
    <w:lvl w:ilvl="3" w:tplc="0415000F" w:tentative="1">
      <w:start w:val="1"/>
      <w:numFmt w:val="decimal"/>
      <w:lvlText w:val="%4."/>
      <w:lvlJc w:val="left"/>
      <w:pPr>
        <w:ind w:left="2597" w:hanging="360"/>
      </w:pPr>
    </w:lvl>
    <w:lvl w:ilvl="4" w:tplc="04150019" w:tentative="1">
      <w:start w:val="1"/>
      <w:numFmt w:val="lowerLetter"/>
      <w:lvlText w:val="%5."/>
      <w:lvlJc w:val="left"/>
      <w:pPr>
        <w:ind w:left="3317" w:hanging="360"/>
      </w:pPr>
    </w:lvl>
    <w:lvl w:ilvl="5" w:tplc="0415001B" w:tentative="1">
      <w:start w:val="1"/>
      <w:numFmt w:val="lowerRoman"/>
      <w:lvlText w:val="%6."/>
      <w:lvlJc w:val="right"/>
      <w:pPr>
        <w:ind w:left="4037" w:hanging="180"/>
      </w:pPr>
    </w:lvl>
    <w:lvl w:ilvl="6" w:tplc="0415000F" w:tentative="1">
      <w:start w:val="1"/>
      <w:numFmt w:val="decimal"/>
      <w:lvlText w:val="%7."/>
      <w:lvlJc w:val="left"/>
      <w:pPr>
        <w:ind w:left="4757" w:hanging="360"/>
      </w:pPr>
    </w:lvl>
    <w:lvl w:ilvl="7" w:tplc="04150019" w:tentative="1">
      <w:start w:val="1"/>
      <w:numFmt w:val="lowerLetter"/>
      <w:lvlText w:val="%8."/>
      <w:lvlJc w:val="left"/>
      <w:pPr>
        <w:ind w:left="5477" w:hanging="360"/>
      </w:pPr>
    </w:lvl>
    <w:lvl w:ilvl="8" w:tplc="0415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12" w15:restartNumberingAfterBreak="0">
    <w:nsid w:val="2F296BB8"/>
    <w:multiLevelType w:val="hybridMultilevel"/>
    <w:tmpl w:val="961406B8"/>
    <w:lvl w:ilvl="0" w:tplc="08784CEE">
      <w:start w:val="1"/>
      <w:numFmt w:val="lowerLetter"/>
      <w:lvlText w:val="%1)"/>
      <w:lvlJc w:val="left"/>
      <w:pPr>
        <w:ind w:left="437" w:hanging="360"/>
      </w:pPr>
    </w:lvl>
    <w:lvl w:ilvl="1" w:tplc="04150019" w:tentative="1">
      <w:start w:val="1"/>
      <w:numFmt w:val="lowerLetter"/>
      <w:lvlText w:val="%2."/>
      <w:lvlJc w:val="left"/>
      <w:pPr>
        <w:ind w:left="1157" w:hanging="360"/>
      </w:pPr>
    </w:lvl>
    <w:lvl w:ilvl="2" w:tplc="0415001B" w:tentative="1">
      <w:start w:val="1"/>
      <w:numFmt w:val="lowerRoman"/>
      <w:lvlText w:val="%3."/>
      <w:lvlJc w:val="right"/>
      <w:pPr>
        <w:ind w:left="1877" w:hanging="180"/>
      </w:pPr>
    </w:lvl>
    <w:lvl w:ilvl="3" w:tplc="0415000F" w:tentative="1">
      <w:start w:val="1"/>
      <w:numFmt w:val="decimal"/>
      <w:lvlText w:val="%4."/>
      <w:lvlJc w:val="left"/>
      <w:pPr>
        <w:ind w:left="2597" w:hanging="360"/>
      </w:pPr>
    </w:lvl>
    <w:lvl w:ilvl="4" w:tplc="04150019" w:tentative="1">
      <w:start w:val="1"/>
      <w:numFmt w:val="lowerLetter"/>
      <w:lvlText w:val="%5."/>
      <w:lvlJc w:val="left"/>
      <w:pPr>
        <w:ind w:left="3317" w:hanging="360"/>
      </w:pPr>
    </w:lvl>
    <w:lvl w:ilvl="5" w:tplc="0415001B" w:tentative="1">
      <w:start w:val="1"/>
      <w:numFmt w:val="lowerRoman"/>
      <w:lvlText w:val="%6."/>
      <w:lvlJc w:val="right"/>
      <w:pPr>
        <w:ind w:left="4037" w:hanging="180"/>
      </w:pPr>
    </w:lvl>
    <w:lvl w:ilvl="6" w:tplc="0415000F" w:tentative="1">
      <w:start w:val="1"/>
      <w:numFmt w:val="decimal"/>
      <w:lvlText w:val="%7."/>
      <w:lvlJc w:val="left"/>
      <w:pPr>
        <w:ind w:left="4757" w:hanging="360"/>
      </w:pPr>
    </w:lvl>
    <w:lvl w:ilvl="7" w:tplc="04150019" w:tentative="1">
      <w:start w:val="1"/>
      <w:numFmt w:val="lowerLetter"/>
      <w:lvlText w:val="%8."/>
      <w:lvlJc w:val="left"/>
      <w:pPr>
        <w:ind w:left="5477" w:hanging="360"/>
      </w:pPr>
    </w:lvl>
    <w:lvl w:ilvl="8" w:tplc="0415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13" w15:restartNumberingAfterBreak="0">
    <w:nsid w:val="31791C7A"/>
    <w:multiLevelType w:val="hybridMultilevel"/>
    <w:tmpl w:val="52BA31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797271"/>
    <w:multiLevelType w:val="hybridMultilevel"/>
    <w:tmpl w:val="E8C0CC6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AC33DE"/>
    <w:multiLevelType w:val="hybridMultilevel"/>
    <w:tmpl w:val="321E022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FE7774"/>
    <w:multiLevelType w:val="hybridMultilevel"/>
    <w:tmpl w:val="C0EA6A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A55D11"/>
    <w:multiLevelType w:val="hybridMultilevel"/>
    <w:tmpl w:val="6166E7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0B66FE"/>
    <w:multiLevelType w:val="hybridMultilevel"/>
    <w:tmpl w:val="CE66BE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9B5B6D"/>
    <w:multiLevelType w:val="hybridMultilevel"/>
    <w:tmpl w:val="231AE6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47766D"/>
    <w:multiLevelType w:val="hybridMultilevel"/>
    <w:tmpl w:val="03C4D5B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887B07"/>
    <w:multiLevelType w:val="hybridMultilevel"/>
    <w:tmpl w:val="3C74A5D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0E3048"/>
    <w:multiLevelType w:val="hybridMultilevel"/>
    <w:tmpl w:val="10280E3A"/>
    <w:lvl w:ilvl="0" w:tplc="79CAAC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826433"/>
    <w:multiLevelType w:val="hybridMultilevel"/>
    <w:tmpl w:val="1A6E6F74"/>
    <w:lvl w:ilvl="0" w:tplc="46F69A0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907F9E"/>
    <w:multiLevelType w:val="hybridMultilevel"/>
    <w:tmpl w:val="F9A6F12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783710"/>
    <w:multiLevelType w:val="hybridMultilevel"/>
    <w:tmpl w:val="C430E186"/>
    <w:lvl w:ilvl="0" w:tplc="892E0F3C">
      <w:start w:val="1"/>
      <w:numFmt w:val="decimal"/>
      <w:lvlText w:val="%1."/>
      <w:lvlJc w:val="left"/>
      <w:pPr>
        <w:ind w:left="7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7" w:hanging="360"/>
      </w:pPr>
    </w:lvl>
    <w:lvl w:ilvl="2" w:tplc="0415001B" w:tentative="1">
      <w:start w:val="1"/>
      <w:numFmt w:val="lowerRoman"/>
      <w:lvlText w:val="%3."/>
      <w:lvlJc w:val="right"/>
      <w:pPr>
        <w:ind w:left="1517" w:hanging="180"/>
      </w:pPr>
    </w:lvl>
    <w:lvl w:ilvl="3" w:tplc="0415000F" w:tentative="1">
      <w:start w:val="1"/>
      <w:numFmt w:val="decimal"/>
      <w:lvlText w:val="%4."/>
      <w:lvlJc w:val="left"/>
      <w:pPr>
        <w:ind w:left="2237" w:hanging="360"/>
      </w:pPr>
    </w:lvl>
    <w:lvl w:ilvl="4" w:tplc="04150019" w:tentative="1">
      <w:start w:val="1"/>
      <w:numFmt w:val="lowerLetter"/>
      <w:lvlText w:val="%5."/>
      <w:lvlJc w:val="left"/>
      <w:pPr>
        <w:ind w:left="2957" w:hanging="360"/>
      </w:pPr>
    </w:lvl>
    <w:lvl w:ilvl="5" w:tplc="0415001B" w:tentative="1">
      <w:start w:val="1"/>
      <w:numFmt w:val="lowerRoman"/>
      <w:lvlText w:val="%6."/>
      <w:lvlJc w:val="right"/>
      <w:pPr>
        <w:ind w:left="3677" w:hanging="180"/>
      </w:pPr>
    </w:lvl>
    <w:lvl w:ilvl="6" w:tplc="0415000F" w:tentative="1">
      <w:start w:val="1"/>
      <w:numFmt w:val="decimal"/>
      <w:lvlText w:val="%7."/>
      <w:lvlJc w:val="left"/>
      <w:pPr>
        <w:ind w:left="4397" w:hanging="360"/>
      </w:pPr>
    </w:lvl>
    <w:lvl w:ilvl="7" w:tplc="04150019" w:tentative="1">
      <w:start w:val="1"/>
      <w:numFmt w:val="lowerLetter"/>
      <w:lvlText w:val="%8."/>
      <w:lvlJc w:val="left"/>
      <w:pPr>
        <w:ind w:left="5117" w:hanging="360"/>
      </w:pPr>
    </w:lvl>
    <w:lvl w:ilvl="8" w:tplc="0415001B" w:tentative="1">
      <w:start w:val="1"/>
      <w:numFmt w:val="lowerRoman"/>
      <w:lvlText w:val="%9."/>
      <w:lvlJc w:val="right"/>
      <w:pPr>
        <w:ind w:left="5837" w:hanging="180"/>
      </w:pPr>
    </w:lvl>
  </w:abstractNum>
  <w:abstractNum w:abstractNumId="26" w15:restartNumberingAfterBreak="0">
    <w:nsid w:val="6A9761CA"/>
    <w:multiLevelType w:val="hybridMultilevel"/>
    <w:tmpl w:val="79C01994"/>
    <w:lvl w:ilvl="0" w:tplc="83920E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DC13EC"/>
    <w:multiLevelType w:val="hybridMultilevel"/>
    <w:tmpl w:val="4A08678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0F2EE6"/>
    <w:multiLevelType w:val="hybridMultilevel"/>
    <w:tmpl w:val="DC121D16"/>
    <w:lvl w:ilvl="0" w:tplc="04150001">
      <w:start w:val="1"/>
      <w:numFmt w:val="bullet"/>
      <w:lvlText w:val=""/>
      <w:lvlJc w:val="left"/>
      <w:pPr>
        <w:ind w:left="43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1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29" w15:restartNumberingAfterBreak="0">
    <w:nsid w:val="6E2D0B2F"/>
    <w:multiLevelType w:val="hybridMultilevel"/>
    <w:tmpl w:val="98C2DF9A"/>
    <w:lvl w:ilvl="0" w:tplc="B5CE26C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140E70"/>
    <w:multiLevelType w:val="hybridMultilevel"/>
    <w:tmpl w:val="F1B2D62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50243C"/>
    <w:multiLevelType w:val="hybridMultilevel"/>
    <w:tmpl w:val="73EA6EC6"/>
    <w:lvl w:ilvl="0" w:tplc="0415000F">
      <w:start w:val="1"/>
      <w:numFmt w:val="decimal"/>
      <w:lvlText w:val="%1."/>
      <w:lvlJc w:val="left"/>
      <w:pPr>
        <w:ind w:left="-423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65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37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09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281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53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25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497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5697" w:hanging="180"/>
      </w:pPr>
      <w:rPr>
        <w:rFonts w:cs="Times New Roman"/>
      </w:rPr>
    </w:lvl>
  </w:abstractNum>
  <w:abstractNum w:abstractNumId="32" w15:restartNumberingAfterBreak="0">
    <w:nsid w:val="7AB82EFE"/>
    <w:multiLevelType w:val="hybridMultilevel"/>
    <w:tmpl w:val="1D54A226"/>
    <w:lvl w:ilvl="0" w:tplc="A9CEDB02">
      <w:start w:val="1"/>
      <w:numFmt w:val="bullet"/>
      <w:lvlText w:val="-"/>
      <w:lvlJc w:val="left"/>
      <w:pPr>
        <w:ind w:left="1434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5"/>
  </w:num>
  <w:num w:numId="3">
    <w:abstractNumId w:val="11"/>
  </w:num>
  <w:num w:numId="4">
    <w:abstractNumId w:val="17"/>
  </w:num>
  <w:num w:numId="5">
    <w:abstractNumId w:val="27"/>
  </w:num>
  <w:num w:numId="6">
    <w:abstractNumId w:val="12"/>
  </w:num>
  <w:num w:numId="7">
    <w:abstractNumId w:val="15"/>
  </w:num>
  <w:num w:numId="8">
    <w:abstractNumId w:val="28"/>
  </w:num>
  <w:num w:numId="9">
    <w:abstractNumId w:val="10"/>
  </w:num>
  <w:num w:numId="10">
    <w:abstractNumId w:val="14"/>
  </w:num>
  <w:num w:numId="11">
    <w:abstractNumId w:val="8"/>
  </w:num>
  <w:num w:numId="12">
    <w:abstractNumId w:val="21"/>
  </w:num>
  <w:num w:numId="13">
    <w:abstractNumId w:val="24"/>
  </w:num>
  <w:num w:numId="14">
    <w:abstractNumId w:val="29"/>
  </w:num>
  <w:num w:numId="15">
    <w:abstractNumId w:val="0"/>
    <w:lvlOverride w:ilvl="0">
      <w:startOverride w:val="1"/>
    </w:lvlOverride>
  </w:num>
  <w:num w:numId="16">
    <w:abstractNumId w:val="23"/>
  </w:num>
  <w:num w:numId="17">
    <w:abstractNumId w:val="4"/>
  </w:num>
  <w:num w:numId="18">
    <w:abstractNumId w:val="6"/>
  </w:num>
  <w:num w:numId="19">
    <w:abstractNumId w:val="31"/>
  </w:num>
  <w:num w:numId="20">
    <w:abstractNumId w:val="2"/>
  </w:num>
  <w:num w:numId="21">
    <w:abstractNumId w:val="26"/>
  </w:num>
  <w:num w:numId="22">
    <w:abstractNumId w:val="1"/>
  </w:num>
  <w:num w:numId="23">
    <w:abstractNumId w:val="7"/>
  </w:num>
  <w:num w:numId="24">
    <w:abstractNumId w:val="20"/>
  </w:num>
  <w:num w:numId="25">
    <w:abstractNumId w:val="18"/>
  </w:num>
  <w:num w:numId="26">
    <w:abstractNumId w:val="16"/>
  </w:num>
  <w:num w:numId="27">
    <w:abstractNumId w:val="3"/>
  </w:num>
  <w:num w:numId="28">
    <w:abstractNumId w:val="32"/>
  </w:num>
  <w:num w:numId="29">
    <w:abstractNumId w:val="30"/>
  </w:num>
  <w:num w:numId="30">
    <w:abstractNumId w:val="19"/>
  </w:num>
  <w:num w:numId="31">
    <w:abstractNumId w:val="22"/>
  </w:num>
  <w:num w:numId="32">
    <w:abstractNumId w:val="13"/>
  </w:num>
  <w:num w:numId="33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jczsTS0MLMwMzRV0lEKTi0uzszPAykwrAUABWCKMSwAAAA="/>
  </w:docVars>
  <w:rsids>
    <w:rsidRoot w:val="000A043F"/>
    <w:rsid w:val="00000BFF"/>
    <w:rsid w:val="000125ED"/>
    <w:rsid w:val="000149C8"/>
    <w:rsid w:val="00015924"/>
    <w:rsid w:val="00016215"/>
    <w:rsid w:val="00016A7F"/>
    <w:rsid w:val="000257D2"/>
    <w:rsid w:val="00035A2A"/>
    <w:rsid w:val="000425BF"/>
    <w:rsid w:val="000438EE"/>
    <w:rsid w:val="00044377"/>
    <w:rsid w:val="0004617C"/>
    <w:rsid w:val="00051F93"/>
    <w:rsid w:val="00052D50"/>
    <w:rsid w:val="0006297A"/>
    <w:rsid w:val="00080ABE"/>
    <w:rsid w:val="00080AEE"/>
    <w:rsid w:val="00082C47"/>
    <w:rsid w:val="0009180C"/>
    <w:rsid w:val="00096074"/>
    <w:rsid w:val="00097E92"/>
    <w:rsid w:val="000A020A"/>
    <w:rsid w:val="000A043F"/>
    <w:rsid w:val="000A4DDC"/>
    <w:rsid w:val="000C46E8"/>
    <w:rsid w:val="000C7755"/>
    <w:rsid w:val="000D0F93"/>
    <w:rsid w:val="000D5F4B"/>
    <w:rsid w:val="000D6AE3"/>
    <w:rsid w:val="000E2FC1"/>
    <w:rsid w:val="000E6C55"/>
    <w:rsid w:val="000E77D7"/>
    <w:rsid w:val="001128DC"/>
    <w:rsid w:val="00112D13"/>
    <w:rsid w:val="00127FE7"/>
    <w:rsid w:val="00132532"/>
    <w:rsid w:val="001379B7"/>
    <w:rsid w:val="00141D5F"/>
    <w:rsid w:val="001467A9"/>
    <w:rsid w:val="00152807"/>
    <w:rsid w:val="00155430"/>
    <w:rsid w:val="00171AFF"/>
    <w:rsid w:val="00173FA3"/>
    <w:rsid w:val="00186587"/>
    <w:rsid w:val="001919CC"/>
    <w:rsid w:val="00191C8A"/>
    <w:rsid w:val="0019400B"/>
    <w:rsid w:val="001951E6"/>
    <w:rsid w:val="00196ABE"/>
    <w:rsid w:val="001A2705"/>
    <w:rsid w:val="001A64BD"/>
    <w:rsid w:val="001B3D7F"/>
    <w:rsid w:val="001B4CBB"/>
    <w:rsid w:val="001C2917"/>
    <w:rsid w:val="001C65EE"/>
    <w:rsid w:val="001D3A01"/>
    <w:rsid w:val="001E111B"/>
    <w:rsid w:val="001E1B3F"/>
    <w:rsid w:val="001F3D81"/>
    <w:rsid w:val="001F705B"/>
    <w:rsid w:val="00211F35"/>
    <w:rsid w:val="00216436"/>
    <w:rsid w:val="00220672"/>
    <w:rsid w:val="002244C0"/>
    <w:rsid w:val="00232230"/>
    <w:rsid w:val="00233BF1"/>
    <w:rsid w:val="002362D7"/>
    <w:rsid w:val="00243AA2"/>
    <w:rsid w:val="002548E0"/>
    <w:rsid w:val="002549ED"/>
    <w:rsid w:val="0026737E"/>
    <w:rsid w:val="002B39F2"/>
    <w:rsid w:val="002B5EB5"/>
    <w:rsid w:val="002D1811"/>
    <w:rsid w:val="002D401D"/>
    <w:rsid w:val="002D67FC"/>
    <w:rsid w:val="002E4E94"/>
    <w:rsid w:val="002E6C93"/>
    <w:rsid w:val="002F17FC"/>
    <w:rsid w:val="002F3B5F"/>
    <w:rsid w:val="002F7A95"/>
    <w:rsid w:val="00301256"/>
    <w:rsid w:val="00307817"/>
    <w:rsid w:val="003103F7"/>
    <w:rsid w:val="00310893"/>
    <w:rsid w:val="0032053A"/>
    <w:rsid w:val="00320D13"/>
    <w:rsid w:val="00323A74"/>
    <w:rsid w:val="003263B8"/>
    <w:rsid w:val="00331201"/>
    <w:rsid w:val="00334DD9"/>
    <w:rsid w:val="00335C6B"/>
    <w:rsid w:val="003363A4"/>
    <w:rsid w:val="0034376B"/>
    <w:rsid w:val="00345193"/>
    <w:rsid w:val="00357E58"/>
    <w:rsid w:val="00362375"/>
    <w:rsid w:val="0036330B"/>
    <w:rsid w:val="00367963"/>
    <w:rsid w:val="00375F0D"/>
    <w:rsid w:val="00384DAC"/>
    <w:rsid w:val="00385251"/>
    <w:rsid w:val="00390839"/>
    <w:rsid w:val="003A7391"/>
    <w:rsid w:val="003B34E4"/>
    <w:rsid w:val="003C49F7"/>
    <w:rsid w:val="003D2383"/>
    <w:rsid w:val="003D74BB"/>
    <w:rsid w:val="003E1F4D"/>
    <w:rsid w:val="003E7E72"/>
    <w:rsid w:val="003F1946"/>
    <w:rsid w:val="003F5F43"/>
    <w:rsid w:val="00402027"/>
    <w:rsid w:val="00405B81"/>
    <w:rsid w:val="00410CD1"/>
    <w:rsid w:val="00413F6E"/>
    <w:rsid w:val="004158A4"/>
    <w:rsid w:val="00415C87"/>
    <w:rsid w:val="004162EE"/>
    <w:rsid w:val="004206F4"/>
    <w:rsid w:val="0043283C"/>
    <w:rsid w:val="004444AC"/>
    <w:rsid w:val="00446781"/>
    <w:rsid w:val="00455FA3"/>
    <w:rsid w:val="00462A47"/>
    <w:rsid w:val="004634A6"/>
    <w:rsid w:val="0046387F"/>
    <w:rsid w:val="004654C4"/>
    <w:rsid w:val="00466DCD"/>
    <w:rsid w:val="00470035"/>
    <w:rsid w:val="0047157F"/>
    <w:rsid w:val="00474349"/>
    <w:rsid w:val="00475B17"/>
    <w:rsid w:val="0048020C"/>
    <w:rsid w:val="00483C1D"/>
    <w:rsid w:val="00486823"/>
    <w:rsid w:val="00486BD6"/>
    <w:rsid w:val="00486C16"/>
    <w:rsid w:val="00492EA8"/>
    <w:rsid w:val="004950CA"/>
    <w:rsid w:val="004973F0"/>
    <w:rsid w:val="004A014B"/>
    <w:rsid w:val="004A164C"/>
    <w:rsid w:val="004A35DB"/>
    <w:rsid w:val="004A394A"/>
    <w:rsid w:val="004A6A3D"/>
    <w:rsid w:val="004B55B2"/>
    <w:rsid w:val="004C0B43"/>
    <w:rsid w:val="004C501B"/>
    <w:rsid w:val="004C5EAE"/>
    <w:rsid w:val="004D06D4"/>
    <w:rsid w:val="004E00BF"/>
    <w:rsid w:val="004E3F7D"/>
    <w:rsid w:val="004E6757"/>
    <w:rsid w:val="004F2CFA"/>
    <w:rsid w:val="004F55C7"/>
    <w:rsid w:val="005108ED"/>
    <w:rsid w:val="005113A7"/>
    <w:rsid w:val="005203BB"/>
    <w:rsid w:val="00520844"/>
    <w:rsid w:val="00521E66"/>
    <w:rsid w:val="00527D77"/>
    <w:rsid w:val="00534BA3"/>
    <w:rsid w:val="00536CA2"/>
    <w:rsid w:val="005379DB"/>
    <w:rsid w:val="00542320"/>
    <w:rsid w:val="00554F8C"/>
    <w:rsid w:val="00557AAE"/>
    <w:rsid w:val="0056453F"/>
    <w:rsid w:val="005660CD"/>
    <w:rsid w:val="0056676A"/>
    <w:rsid w:val="00567F06"/>
    <w:rsid w:val="005711D6"/>
    <w:rsid w:val="00581551"/>
    <w:rsid w:val="00592757"/>
    <w:rsid w:val="005950DD"/>
    <w:rsid w:val="005A3893"/>
    <w:rsid w:val="005B3A70"/>
    <w:rsid w:val="005B75A7"/>
    <w:rsid w:val="005C4CB8"/>
    <w:rsid w:val="005D0105"/>
    <w:rsid w:val="005E34B3"/>
    <w:rsid w:val="005E4527"/>
    <w:rsid w:val="005E5856"/>
    <w:rsid w:val="005F69EA"/>
    <w:rsid w:val="006042BD"/>
    <w:rsid w:val="00612C07"/>
    <w:rsid w:val="00613316"/>
    <w:rsid w:val="00616DA3"/>
    <w:rsid w:val="00622905"/>
    <w:rsid w:val="00625388"/>
    <w:rsid w:val="00631FAF"/>
    <w:rsid w:val="0064066B"/>
    <w:rsid w:val="00652564"/>
    <w:rsid w:val="00653D97"/>
    <w:rsid w:val="0065548E"/>
    <w:rsid w:val="00664A0F"/>
    <w:rsid w:val="006670B9"/>
    <w:rsid w:val="006673CA"/>
    <w:rsid w:val="0067376D"/>
    <w:rsid w:val="006746FE"/>
    <w:rsid w:val="00685B90"/>
    <w:rsid w:val="00686A10"/>
    <w:rsid w:val="00693969"/>
    <w:rsid w:val="00694230"/>
    <w:rsid w:val="00697BC0"/>
    <w:rsid w:val="006A0331"/>
    <w:rsid w:val="006A0883"/>
    <w:rsid w:val="006A3D33"/>
    <w:rsid w:val="006B3332"/>
    <w:rsid w:val="006B3E14"/>
    <w:rsid w:val="006B6F4A"/>
    <w:rsid w:val="006C0227"/>
    <w:rsid w:val="006D3232"/>
    <w:rsid w:val="006D4579"/>
    <w:rsid w:val="006D721E"/>
    <w:rsid w:val="006E04CD"/>
    <w:rsid w:val="006E1189"/>
    <w:rsid w:val="006E2135"/>
    <w:rsid w:val="006E32A4"/>
    <w:rsid w:val="006F378D"/>
    <w:rsid w:val="00711F0E"/>
    <w:rsid w:val="00722D06"/>
    <w:rsid w:val="00725B71"/>
    <w:rsid w:val="00726C96"/>
    <w:rsid w:val="00734CFF"/>
    <w:rsid w:val="0073746B"/>
    <w:rsid w:val="00753342"/>
    <w:rsid w:val="00753CFC"/>
    <w:rsid w:val="00763BCE"/>
    <w:rsid w:val="00764A89"/>
    <w:rsid w:val="007660DD"/>
    <w:rsid w:val="0076678B"/>
    <w:rsid w:val="00774DAA"/>
    <w:rsid w:val="00780F26"/>
    <w:rsid w:val="00781F14"/>
    <w:rsid w:val="007878A7"/>
    <w:rsid w:val="0079125F"/>
    <w:rsid w:val="00792B03"/>
    <w:rsid w:val="00792CF8"/>
    <w:rsid w:val="007A453E"/>
    <w:rsid w:val="007B2822"/>
    <w:rsid w:val="007C0A81"/>
    <w:rsid w:val="007C2746"/>
    <w:rsid w:val="007C43A1"/>
    <w:rsid w:val="007C4BC5"/>
    <w:rsid w:val="007D0AF9"/>
    <w:rsid w:val="007D10BD"/>
    <w:rsid w:val="007D7B91"/>
    <w:rsid w:val="007E08E0"/>
    <w:rsid w:val="007E32FC"/>
    <w:rsid w:val="00803DBC"/>
    <w:rsid w:val="00810492"/>
    <w:rsid w:val="00820731"/>
    <w:rsid w:val="00820E5B"/>
    <w:rsid w:val="0083422F"/>
    <w:rsid w:val="00835DA4"/>
    <w:rsid w:val="00837CC0"/>
    <w:rsid w:val="00853BB0"/>
    <w:rsid w:val="00871F7F"/>
    <w:rsid w:val="0087265B"/>
    <w:rsid w:val="00874774"/>
    <w:rsid w:val="00875309"/>
    <w:rsid w:val="008807EC"/>
    <w:rsid w:val="00883C2D"/>
    <w:rsid w:val="008907B4"/>
    <w:rsid w:val="00894520"/>
    <w:rsid w:val="008A3DF9"/>
    <w:rsid w:val="008C002F"/>
    <w:rsid w:val="008D3E75"/>
    <w:rsid w:val="008D4656"/>
    <w:rsid w:val="008D66D2"/>
    <w:rsid w:val="008D7CC6"/>
    <w:rsid w:val="008E04A7"/>
    <w:rsid w:val="008E108F"/>
    <w:rsid w:val="008E2696"/>
    <w:rsid w:val="008E725B"/>
    <w:rsid w:val="008F32CE"/>
    <w:rsid w:val="008F5BFA"/>
    <w:rsid w:val="009029C8"/>
    <w:rsid w:val="0091713F"/>
    <w:rsid w:val="00924EEB"/>
    <w:rsid w:val="00945AC4"/>
    <w:rsid w:val="00945D11"/>
    <w:rsid w:val="009474E2"/>
    <w:rsid w:val="00965087"/>
    <w:rsid w:val="00975DB1"/>
    <w:rsid w:val="00981CEA"/>
    <w:rsid w:val="00983A44"/>
    <w:rsid w:val="00985560"/>
    <w:rsid w:val="00990FDF"/>
    <w:rsid w:val="00995D1C"/>
    <w:rsid w:val="00996F48"/>
    <w:rsid w:val="009A5B65"/>
    <w:rsid w:val="009A64BB"/>
    <w:rsid w:val="009B24F4"/>
    <w:rsid w:val="009B29E5"/>
    <w:rsid w:val="009B2D89"/>
    <w:rsid w:val="009B732D"/>
    <w:rsid w:val="009C4501"/>
    <w:rsid w:val="009C6AF3"/>
    <w:rsid w:val="009D22F2"/>
    <w:rsid w:val="009E164A"/>
    <w:rsid w:val="009E1A65"/>
    <w:rsid w:val="009E4190"/>
    <w:rsid w:val="009E4518"/>
    <w:rsid w:val="009F05CA"/>
    <w:rsid w:val="00A0327D"/>
    <w:rsid w:val="00A2613A"/>
    <w:rsid w:val="00A351D7"/>
    <w:rsid w:val="00A4440A"/>
    <w:rsid w:val="00A51646"/>
    <w:rsid w:val="00A54261"/>
    <w:rsid w:val="00A5525D"/>
    <w:rsid w:val="00A5678F"/>
    <w:rsid w:val="00A67CE0"/>
    <w:rsid w:val="00AA5CB0"/>
    <w:rsid w:val="00AA610B"/>
    <w:rsid w:val="00AB1BE6"/>
    <w:rsid w:val="00AB419A"/>
    <w:rsid w:val="00AB4B02"/>
    <w:rsid w:val="00AC3C10"/>
    <w:rsid w:val="00AD3C7E"/>
    <w:rsid w:val="00AD4904"/>
    <w:rsid w:val="00AD6421"/>
    <w:rsid w:val="00AE2B1B"/>
    <w:rsid w:val="00B0713C"/>
    <w:rsid w:val="00B12939"/>
    <w:rsid w:val="00B146DD"/>
    <w:rsid w:val="00B22050"/>
    <w:rsid w:val="00B2472E"/>
    <w:rsid w:val="00B3070A"/>
    <w:rsid w:val="00B3415F"/>
    <w:rsid w:val="00B40A12"/>
    <w:rsid w:val="00B40C4D"/>
    <w:rsid w:val="00B56FEB"/>
    <w:rsid w:val="00B70A08"/>
    <w:rsid w:val="00B70E79"/>
    <w:rsid w:val="00B736B7"/>
    <w:rsid w:val="00B76405"/>
    <w:rsid w:val="00B85F94"/>
    <w:rsid w:val="00B901E6"/>
    <w:rsid w:val="00B94402"/>
    <w:rsid w:val="00B96493"/>
    <w:rsid w:val="00BA1309"/>
    <w:rsid w:val="00BA24D0"/>
    <w:rsid w:val="00BB4366"/>
    <w:rsid w:val="00BB49ED"/>
    <w:rsid w:val="00BC1509"/>
    <w:rsid w:val="00BC5975"/>
    <w:rsid w:val="00BC6F72"/>
    <w:rsid w:val="00BC7514"/>
    <w:rsid w:val="00BD4A8D"/>
    <w:rsid w:val="00BD6978"/>
    <w:rsid w:val="00BF1FDB"/>
    <w:rsid w:val="00C06313"/>
    <w:rsid w:val="00C21E83"/>
    <w:rsid w:val="00C33575"/>
    <w:rsid w:val="00C36A36"/>
    <w:rsid w:val="00C47187"/>
    <w:rsid w:val="00C507C4"/>
    <w:rsid w:val="00C63278"/>
    <w:rsid w:val="00C647E4"/>
    <w:rsid w:val="00C70EFA"/>
    <w:rsid w:val="00C75F16"/>
    <w:rsid w:val="00C84933"/>
    <w:rsid w:val="00C921D2"/>
    <w:rsid w:val="00CA0298"/>
    <w:rsid w:val="00CA34B3"/>
    <w:rsid w:val="00CB751E"/>
    <w:rsid w:val="00CD3023"/>
    <w:rsid w:val="00CD67EE"/>
    <w:rsid w:val="00CD7804"/>
    <w:rsid w:val="00D03635"/>
    <w:rsid w:val="00D053AA"/>
    <w:rsid w:val="00D0701D"/>
    <w:rsid w:val="00D12181"/>
    <w:rsid w:val="00D124A3"/>
    <w:rsid w:val="00D1467C"/>
    <w:rsid w:val="00D16470"/>
    <w:rsid w:val="00D25C21"/>
    <w:rsid w:val="00D25C5E"/>
    <w:rsid w:val="00D554F5"/>
    <w:rsid w:val="00D61523"/>
    <w:rsid w:val="00D61EF0"/>
    <w:rsid w:val="00D63148"/>
    <w:rsid w:val="00D80BC7"/>
    <w:rsid w:val="00D821DB"/>
    <w:rsid w:val="00D8676E"/>
    <w:rsid w:val="00D87B88"/>
    <w:rsid w:val="00D90421"/>
    <w:rsid w:val="00D94F94"/>
    <w:rsid w:val="00D977AC"/>
    <w:rsid w:val="00DA0FB0"/>
    <w:rsid w:val="00DA48B4"/>
    <w:rsid w:val="00DB0890"/>
    <w:rsid w:val="00DC39A2"/>
    <w:rsid w:val="00DC7099"/>
    <w:rsid w:val="00DD2865"/>
    <w:rsid w:val="00DD6B8E"/>
    <w:rsid w:val="00DD6EE2"/>
    <w:rsid w:val="00DD7D7D"/>
    <w:rsid w:val="00DE3079"/>
    <w:rsid w:val="00DE4C6A"/>
    <w:rsid w:val="00DE4DE0"/>
    <w:rsid w:val="00DF5ABB"/>
    <w:rsid w:val="00DF6B57"/>
    <w:rsid w:val="00E02814"/>
    <w:rsid w:val="00E03081"/>
    <w:rsid w:val="00E05D19"/>
    <w:rsid w:val="00E142DF"/>
    <w:rsid w:val="00E15173"/>
    <w:rsid w:val="00E212C0"/>
    <w:rsid w:val="00E23CE6"/>
    <w:rsid w:val="00E24F8C"/>
    <w:rsid w:val="00E312DD"/>
    <w:rsid w:val="00E35B75"/>
    <w:rsid w:val="00E37365"/>
    <w:rsid w:val="00E44EA2"/>
    <w:rsid w:val="00E50262"/>
    <w:rsid w:val="00E5238C"/>
    <w:rsid w:val="00E53807"/>
    <w:rsid w:val="00E54ADD"/>
    <w:rsid w:val="00E60254"/>
    <w:rsid w:val="00E63E34"/>
    <w:rsid w:val="00E6606B"/>
    <w:rsid w:val="00E660B5"/>
    <w:rsid w:val="00E811CD"/>
    <w:rsid w:val="00EA2CFC"/>
    <w:rsid w:val="00EA328C"/>
    <w:rsid w:val="00EB0961"/>
    <w:rsid w:val="00EB0B42"/>
    <w:rsid w:val="00EC5875"/>
    <w:rsid w:val="00ED644E"/>
    <w:rsid w:val="00ED70A6"/>
    <w:rsid w:val="00EE05B0"/>
    <w:rsid w:val="00EE7AED"/>
    <w:rsid w:val="00F01F0F"/>
    <w:rsid w:val="00F02E41"/>
    <w:rsid w:val="00F03264"/>
    <w:rsid w:val="00F07ABB"/>
    <w:rsid w:val="00F1152C"/>
    <w:rsid w:val="00F128B5"/>
    <w:rsid w:val="00F25970"/>
    <w:rsid w:val="00F3262A"/>
    <w:rsid w:val="00F4787E"/>
    <w:rsid w:val="00F52852"/>
    <w:rsid w:val="00F54664"/>
    <w:rsid w:val="00F611BE"/>
    <w:rsid w:val="00F65854"/>
    <w:rsid w:val="00F86F0D"/>
    <w:rsid w:val="00F87971"/>
    <w:rsid w:val="00F903CE"/>
    <w:rsid w:val="00F923BA"/>
    <w:rsid w:val="00FA027E"/>
    <w:rsid w:val="00FA36ED"/>
    <w:rsid w:val="00FA42FA"/>
    <w:rsid w:val="00FC2BDE"/>
    <w:rsid w:val="00FC3797"/>
    <w:rsid w:val="00FC5ABE"/>
    <w:rsid w:val="00FD05DB"/>
    <w:rsid w:val="00FD7A47"/>
    <w:rsid w:val="00FE21A2"/>
    <w:rsid w:val="00FE3F1D"/>
    <w:rsid w:val="00FE4D12"/>
    <w:rsid w:val="00FF2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15A1F9"/>
  <w15:docId w15:val="{49C57102-B9C7-415C-A6D3-DDCBC0961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0A043F"/>
    <w:rPr>
      <w:rFonts w:ascii="Calibri" w:eastAsia="Times New Roman" w:hAnsi="Calibri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0A043F"/>
    <w:pPr>
      <w:spacing w:after="0" w:line="240" w:lineRule="auto"/>
    </w:pPr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D6A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D6AE3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basedOn w:val="Domylnaczcionkaakapitu"/>
    <w:uiPriority w:val="99"/>
    <w:unhideWhenUsed/>
    <w:rsid w:val="000D5F4B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AB4B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B4B02"/>
    <w:rPr>
      <w:rFonts w:ascii="Calibri" w:eastAsia="Times New Roman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AB4B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B4B02"/>
    <w:rPr>
      <w:rFonts w:ascii="Calibri" w:eastAsia="Times New Roman" w:hAnsi="Calibri" w:cs="Times New Roman"/>
      <w:lang w:eastAsia="pl-PL"/>
    </w:rPr>
  </w:style>
  <w:style w:type="paragraph" w:styleId="Akapitzlist">
    <w:name w:val="List Paragraph"/>
    <w:basedOn w:val="Normalny"/>
    <w:uiPriority w:val="34"/>
    <w:qFormat/>
    <w:rsid w:val="00E53807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2548E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548E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548E0"/>
    <w:rPr>
      <w:rFonts w:ascii="Calibri" w:eastAsia="Times New Roman" w:hAnsi="Calibri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548E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548E0"/>
    <w:rPr>
      <w:rFonts w:ascii="Calibri" w:eastAsia="Times New Roman" w:hAnsi="Calibri" w:cs="Times New Roman"/>
      <w:b/>
      <w:bCs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8907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5A3893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247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2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od@ncbj,gov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10</Words>
  <Characters>9066</Characters>
  <Application>Microsoft Office Word</Application>
  <DocSecurity>0</DocSecurity>
  <Lines>75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Narodowe Centrum Badań Jądrowych</Company>
  <LinksUpToDate>false</LinksUpToDate>
  <CharactersWithSpaces>10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ojnowska Martyna</dc:creator>
  <cp:lastModifiedBy>ASUS</cp:lastModifiedBy>
  <cp:revision>4</cp:revision>
  <cp:lastPrinted>2019-08-21T12:18:00Z</cp:lastPrinted>
  <dcterms:created xsi:type="dcterms:W3CDTF">2020-05-28T09:02:00Z</dcterms:created>
  <dcterms:modified xsi:type="dcterms:W3CDTF">2020-05-28T09:08:00Z</dcterms:modified>
</cp:coreProperties>
</file>